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35820" w14:textId="16FC883C" w:rsidR="00D11E72" w:rsidRDefault="0037395C" w:rsidP="007621CA">
      <w:pPr>
        <w:rPr>
          <w:rFonts w:asciiTheme="majorHAnsi" w:eastAsiaTheme="majorEastAsia" w:hAnsiTheme="majorHAnsi" w:cstheme="majorBidi"/>
          <w:b/>
          <w:bCs/>
          <w:sz w:val="40"/>
          <w:szCs w:val="40"/>
        </w:rPr>
      </w:pPr>
      <w:r>
        <w:rPr>
          <w:rFonts w:asciiTheme="majorHAnsi" w:eastAsiaTheme="majorEastAsia" w:hAnsiTheme="majorHAnsi" w:cstheme="majorBidi"/>
          <w:b/>
          <w:bCs/>
          <w:sz w:val="40"/>
          <w:szCs w:val="40"/>
        </w:rPr>
        <w:fldChar w:fldCharType="begin"/>
      </w:r>
      <w:r>
        <w:rPr>
          <w:rFonts w:asciiTheme="majorHAnsi" w:eastAsiaTheme="majorEastAsia" w:hAnsiTheme="majorHAnsi" w:cstheme="majorBidi"/>
          <w:b/>
          <w:bCs/>
          <w:sz w:val="40"/>
          <w:szCs w:val="40"/>
        </w:rPr>
        <w:instrText xml:space="preserve"> HYPERLINK "https://youtu.be/dNP88Yvj0gU" </w:instrText>
      </w:r>
      <w:r>
        <w:rPr>
          <w:rFonts w:asciiTheme="majorHAnsi" w:eastAsiaTheme="majorEastAsia" w:hAnsiTheme="majorHAnsi" w:cstheme="majorBidi"/>
          <w:b/>
          <w:bCs/>
          <w:sz w:val="40"/>
          <w:szCs w:val="40"/>
        </w:rPr>
      </w:r>
      <w:r>
        <w:rPr>
          <w:rFonts w:asciiTheme="majorHAnsi" w:eastAsiaTheme="majorEastAsia" w:hAnsiTheme="majorHAnsi" w:cstheme="majorBidi"/>
          <w:b/>
          <w:bCs/>
          <w:sz w:val="40"/>
          <w:szCs w:val="40"/>
        </w:rPr>
        <w:fldChar w:fldCharType="separate"/>
      </w:r>
      <w:r w:rsidRPr="0037395C">
        <w:rPr>
          <w:rStyle w:val="Hyperlink"/>
          <w:rFonts w:asciiTheme="majorHAnsi" w:eastAsiaTheme="majorEastAsia" w:hAnsiTheme="majorHAnsi" w:cstheme="majorBidi"/>
          <w:b/>
          <w:bCs/>
          <w:sz w:val="40"/>
          <w:szCs w:val="40"/>
        </w:rPr>
        <w:t>Fear of Misinformation</w:t>
      </w:r>
      <w:r>
        <w:rPr>
          <w:rFonts w:asciiTheme="majorHAnsi" w:eastAsiaTheme="majorEastAsia" w:hAnsiTheme="majorHAnsi" w:cstheme="majorBidi"/>
          <w:b/>
          <w:bCs/>
          <w:sz w:val="40"/>
          <w:szCs w:val="40"/>
        </w:rPr>
        <w:fldChar w:fldCharType="end"/>
      </w:r>
    </w:p>
    <w:p w14:paraId="194A80F9" w14:textId="77777777" w:rsidR="00AB7C56" w:rsidRDefault="00AB7C56" w:rsidP="007621CA">
      <w:pPr>
        <w:rPr>
          <w:rFonts w:ascii="Calibri Light" w:eastAsia="Calibri Light" w:hAnsi="Calibri Light" w:cs="Calibri Light"/>
          <w:b/>
          <w:bCs/>
          <w:color w:val="000000" w:themeColor="text1"/>
          <w:lang w:val="en-US"/>
        </w:rPr>
      </w:pPr>
    </w:p>
    <w:p w14:paraId="087A583D" w14:textId="12D1E4FD" w:rsidR="007621CA" w:rsidRPr="007621CA" w:rsidRDefault="007621CA" w:rsidP="007621CA">
      <w:pPr>
        <w:rPr>
          <w:rFonts w:ascii="Calibri Light" w:eastAsia="Calibri Light" w:hAnsi="Calibri Light" w:cs="Calibri Light"/>
          <w:b/>
          <w:bCs/>
          <w:color w:val="000000" w:themeColor="text1"/>
          <w:lang w:val="en-US"/>
        </w:rPr>
      </w:pPr>
      <w:r w:rsidRPr="77DE2822">
        <w:rPr>
          <w:rFonts w:ascii="Calibri Light" w:eastAsia="Calibri Light" w:hAnsi="Calibri Light" w:cs="Calibri Light"/>
          <w:b/>
          <w:bCs/>
          <w:color w:val="000000" w:themeColor="text1"/>
          <w:lang w:val="en-US"/>
        </w:rPr>
        <w:t>Narrator:</w:t>
      </w:r>
    </w:p>
    <w:p w14:paraId="39925018" w14:textId="77777777" w:rsidR="00EC24BB" w:rsidRDefault="00EC24BB" w:rsidP="00EC24BB">
      <w:pPr>
        <w:rPr>
          <w:rFonts w:ascii="Calibri Light" w:eastAsia="Calibri Light" w:hAnsi="Calibri Light" w:cs="Calibri Light"/>
          <w:b/>
          <w:bCs/>
          <w:color w:val="000000" w:themeColor="text1"/>
          <w:lang w:val="en-US"/>
        </w:rPr>
      </w:pPr>
    </w:p>
    <w:p w14:paraId="474031AF" w14:textId="183ABEE9" w:rsidR="0037395C" w:rsidRDefault="0037395C" w:rsidP="0037395C">
      <w:pPr>
        <w:rPr>
          <w:rFonts w:ascii="Calibri Light" w:eastAsia="Calibri Light" w:hAnsi="Calibri Light" w:cs="Calibri Light"/>
          <w:color w:val="000000" w:themeColor="text1"/>
          <w:lang w:val="en-US"/>
        </w:rPr>
      </w:pPr>
      <w:r w:rsidRPr="0037395C">
        <w:rPr>
          <w:rFonts w:ascii="Calibri Light" w:eastAsia="Calibri Light" w:hAnsi="Calibri Light" w:cs="Calibri Light"/>
          <w:color w:val="000000" w:themeColor="text1"/>
          <w:lang w:val="en-US"/>
        </w:rPr>
        <w:t xml:space="preserve">This Vignette concerns Psychological Risks. </w:t>
      </w:r>
    </w:p>
    <w:p w14:paraId="20BA9F2D" w14:textId="77777777" w:rsidR="0037395C" w:rsidRPr="0037395C" w:rsidRDefault="0037395C" w:rsidP="0037395C">
      <w:pPr>
        <w:rPr>
          <w:rFonts w:ascii="Calibri Light" w:eastAsia="Calibri Light" w:hAnsi="Calibri Light" w:cs="Calibri Light"/>
          <w:color w:val="000000" w:themeColor="text1"/>
          <w:lang w:val="en-US"/>
        </w:rPr>
      </w:pPr>
    </w:p>
    <w:p w14:paraId="04BEED88" w14:textId="32795378" w:rsidR="0037395C" w:rsidRDefault="0037395C" w:rsidP="0037395C">
      <w:pPr>
        <w:rPr>
          <w:rFonts w:ascii="Calibri Light" w:eastAsia="Calibri Light" w:hAnsi="Calibri Light" w:cs="Calibri Light"/>
          <w:color w:val="000000" w:themeColor="text1"/>
          <w:lang w:val="en-US"/>
        </w:rPr>
      </w:pPr>
      <w:r w:rsidRPr="0037395C">
        <w:rPr>
          <w:rFonts w:ascii="Calibri Light" w:eastAsia="Calibri Light" w:hAnsi="Calibri Light" w:cs="Calibri Light"/>
          <w:color w:val="000000" w:themeColor="text1"/>
          <w:lang w:val="en-US"/>
        </w:rPr>
        <w:t xml:space="preserve">Interviewees will be discussing the Fear of misinformation. </w:t>
      </w:r>
    </w:p>
    <w:p w14:paraId="7383FF6D" w14:textId="77777777" w:rsidR="0037395C" w:rsidRPr="0037395C" w:rsidRDefault="0037395C" w:rsidP="0037395C">
      <w:pPr>
        <w:rPr>
          <w:rFonts w:ascii="Calibri Light" w:eastAsia="Calibri Light" w:hAnsi="Calibri Light" w:cs="Calibri Light"/>
          <w:color w:val="000000" w:themeColor="text1"/>
          <w:lang w:val="en-US"/>
        </w:rPr>
      </w:pPr>
    </w:p>
    <w:p w14:paraId="5E9964F7" w14:textId="36A53ECE" w:rsidR="0037395C" w:rsidRPr="0037395C" w:rsidRDefault="0037395C" w:rsidP="0037395C">
      <w:pPr>
        <w:rPr>
          <w:rFonts w:ascii="Calibri Light" w:eastAsia="Calibri Light" w:hAnsi="Calibri Light" w:cs="Calibri Light"/>
          <w:color w:val="000000" w:themeColor="text1"/>
          <w:lang w:val="en-US"/>
        </w:rPr>
      </w:pPr>
      <w:r w:rsidRPr="0037395C">
        <w:rPr>
          <w:rFonts w:ascii="Calibri Light" w:eastAsia="Calibri Light" w:hAnsi="Calibri Light" w:cs="Calibri Light"/>
          <w:color w:val="000000" w:themeColor="text1"/>
          <w:lang w:val="en-US"/>
        </w:rPr>
        <w:t xml:space="preserve">This risk perception is associated with the ability to detect misinformation or ‘fake news’ online – </w:t>
      </w:r>
      <w:proofErr w:type="gramStart"/>
      <w:r w:rsidRPr="0037395C">
        <w:rPr>
          <w:rFonts w:ascii="Calibri Light" w:eastAsia="Calibri Light" w:hAnsi="Calibri Light" w:cs="Calibri Light"/>
          <w:color w:val="000000" w:themeColor="text1"/>
          <w:lang w:val="en-US"/>
        </w:rPr>
        <w:t>in particular on</w:t>
      </w:r>
      <w:proofErr w:type="gramEnd"/>
      <w:r w:rsidRPr="0037395C">
        <w:rPr>
          <w:rFonts w:ascii="Calibri Light" w:eastAsia="Calibri Light" w:hAnsi="Calibri Light" w:cs="Calibri Light"/>
          <w:color w:val="000000" w:themeColor="text1"/>
          <w:lang w:val="en-US"/>
        </w:rPr>
        <w:t xml:space="preserve"> social media.</w:t>
      </w:r>
      <w:r>
        <w:rPr>
          <w:rFonts w:ascii="Calibri Light" w:eastAsia="Calibri Light" w:hAnsi="Calibri Light" w:cs="Calibri Light"/>
          <w:color w:val="000000" w:themeColor="text1"/>
          <w:lang w:val="en-US"/>
        </w:rPr>
        <w:t xml:space="preserve"> </w:t>
      </w:r>
      <w:r w:rsidRPr="0037395C">
        <w:rPr>
          <w:rFonts w:ascii="Calibri Light" w:eastAsia="Calibri Light" w:hAnsi="Calibri Light" w:cs="Calibri Light"/>
          <w:color w:val="000000" w:themeColor="text1"/>
          <w:lang w:val="en-US"/>
        </w:rPr>
        <w:t xml:space="preserve">It manifests through a reluctance to participate on social media and a </w:t>
      </w:r>
      <w:proofErr w:type="spellStart"/>
      <w:r w:rsidRPr="0037395C">
        <w:rPr>
          <w:rFonts w:ascii="Calibri Light" w:eastAsia="Calibri Light" w:hAnsi="Calibri Light" w:cs="Calibri Light"/>
          <w:color w:val="000000" w:themeColor="text1"/>
          <w:lang w:val="en-US"/>
        </w:rPr>
        <w:t>generalised</w:t>
      </w:r>
      <w:proofErr w:type="spellEnd"/>
      <w:r w:rsidRPr="0037395C">
        <w:rPr>
          <w:rFonts w:ascii="Calibri Light" w:eastAsia="Calibri Light" w:hAnsi="Calibri Light" w:cs="Calibri Light"/>
          <w:color w:val="000000" w:themeColor="text1"/>
          <w:lang w:val="en-US"/>
        </w:rPr>
        <w:t xml:space="preserve"> distrust in any information coming through online channels.</w:t>
      </w:r>
    </w:p>
    <w:p w14:paraId="3DC34128" w14:textId="77777777" w:rsidR="0037395C" w:rsidRPr="0037395C" w:rsidRDefault="0037395C" w:rsidP="0037395C">
      <w:pPr>
        <w:rPr>
          <w:rFonts w:ascii="Calibri Light" w:eastAsia="Calibri Light" w:hAnsi="Calibri Light" w:cs="Calibri Light"/>
          <w:color w:val="000000" w:themeColor="text1"/>
          <w:lang w:val="en-US"/>
        </w:rPr>
      </w:pPr>
    </w:p>
    <w:p w14:paraId="06A764D1" w14:textId="7C67299E" w:rsidR="0037395C" w:rsidRDefault="0037395C" w:rsidP="0037395C">
      <w:pPr>
        <w:rPr>
          <w:rFonts w:ascii="Calibri Light" w:eastAsia="Calibri Light" w:hAnsi="Calibri Light" w:cs="Calibri Light"/>
          <w:color w:val="000000" w:themeColor="text1"/>
          <w:lang w:val="en-US"/>
        </w:rPr>
      </w:pPr>
      <w:r w:rsidRPr="0037395C">
        <w:rPr>
          <w:rFonts w:ascii="Calibri Light" w:eastAsia="Calibri Light" w:hAnsi="Calibri Light" w:cs="Calibri Light"/>
          <w:color w:val="000000" w:themeColor="text1"/>
          <w:lang w:val="en-US"/>
        </w:rPr>
        <w:t xml:space="preserve">In this section, you will hear </w:t>
      </w:r>
      <w:proofErr w:type="gramStart"/>
      <w:r w:rsidRPr="0037395C">
        <w:rPr>
          <w:rFonts w:ascii="Calibri Light" w:eastAsia="Calibri Light" w:hAnsi="Calibri Light" w:cs="Calibri Light"/>
          <w:color w:val="000000" w:themeColor="text1"/>
          <w:lang w:val="en-US"/>
        </w:rPr>
        <w:t>a number of</w:t>
      </w:r>
      <w:proofErr w:type="gramEnd"/>
      <w:r w:rsidRPr="0037395C">
        <w:rPr>
          <w:rFonts w:ascii="Calibri Light" w:eastAsia="Calibri Light" w:hAnsi="Calibri Light" w:cs="Calibri Light"/>
          <w:color w:val="000000" w:themeColor="text1"/>
          <w:lang w:val="en-US"/>
        </w:rPr>
        <w:t xml:space="preserve"> video vignettes extracted from interviews with older Australians. </w:t>
      </w:r>
    </w:p>
    <w:p w14:paraId="1CB488DD" w14:textId="77777777" w:rsidR="0037395C" w:rsidRPr="0037395C" w:rsidRDefault="0037395C" w:rsidP="0037395C">
      <w:pPr>
        <w:rPr>
          <w:rFonts w:ascii="Calibri Light" w:eastAsia="Calibri Light" w:hAnsi="Calibri Light" w:cs="Calibri Light"/>
          <w:color w:val="000000" w:themeColor="text1"/>
          <w:lang w:val="en-US"/>
        </w:rPr>
      </w:pPr>
    </w:p>
    <w:p w14:paraId="5ED34BC3" w14:textId="77777777" w:rsidR="0037395C" w:rsidRPr="0037395C" w:rsidRDefault="0037395C" w:rsidP="0037395C">
      <w:pPr>
        <w:rPr>
          <w:rFonts w:ascii="Calibri Light" w:eastAsia="Calibri Light" w:hAnsi="Calibri Light" w:cs="Calibri Light"/>
          <w:color w:val="000000" w:themeColor="text1"/>
          <w:lang w:val="en-US"/>
        </w:rPr>
      </w:pPr>
      <w:r w:rsidRPr="0037395C">
        <w:rPr>
          <w:rFonts w:ascii="Calibri Light" w:eastAsia="Calibri Light" w:hAnsi="Calibri Light" w:cs="Calibri Light"/>
          <w:color w:val="000000" w:themeColor="text1"/>
          <w:lang w:val="en-US"/>
        </w:rPr>
        <w:t>Our first interviewee Eda, aged 77, speaks to the issues of misinformation on social media.</w:t>
      </w:r>
    </w:p>
    <w:p w14:paraId="6B0E6DA0" w14:textId="54F34081" w:rsidR="0037395C" w:rsidRDefault="0037395C" w:rsidP="0037395C">
      <w:pPr>
        <w:rPr>
          <w:rFonts w:ascii="Calibri Light" w:eastAsia="Calibri Light" w:hAnsi="Calibri Light" w:cs="Calibri Light"/>
          <w:color w:val="000000" w:themeColor="text1"/>
          <w:lang w:val="en-US"/>
        </w:rPr>
      </w:pPr>
    </w:p>
    <w:p w14:paraId="12FE73E0" w14:textId="4F004C5F" w:rsidR="0037395C" w:rsidRPr="0037395C" w:rsidRDefault="0037395C" w:rsidP="0037395C">
      <w:pPr>
        <w:rPr>
          <w:rFonts w:ascii="Calibri Light" w:eastAsia="Calibri Light" w:hAnsi="Calibri Light" w:cs="Calibri Light"/>
          <w:b/>
          <w:bCs/>
          <w:color w:val="000000" w:themeColor="text1"/>
          <w:lang w:val="en-US"/>
        </w:rPr>
      </w:pPr>
      <w:r w:rsidRPr="0037395C">
        <w:rPr>
          <w:rFonts w:ascii="Calibri Light" w:eastAsia="Calibri Light" w:hAnsi="Calibri Light" w:cs="Calibri Light"/>
          <w:b/>
          <w:bCs/>
          <w:color w:val="000000" w:themeColor="text1"/>
          <w:lang w:val="en-US"/>
        </w:rPr>
        <w:t>Eda:</w:t>
      </w:r>
    </w:p>
    <w:p w14:paraId="6C9AE6A8" w14:textId="77777777" w:rsidR="0037395C" w:rsidRPr="0037395C" w:rsidRDefault="0037395C" w:rsidP="0037395C">
      <w:pPr>
        <w:rPr>
          <w:rFonts w:ascii="Calibri Light" w:eastAsia="Calibri Light" w:hAnsi="Calibri Light" w:cs="Calibri Light"/>
          <w:color w:val="000000" w:themeColor="text1"/>
          <w:lang w:val="en-US"/>
        </w:rPr>
      </w:pPr>
    </w:p>
    <w:p w14:paraId="239081A5" w14:textId="77777777" w:rsidR="0037395C" w:rsidRPr="0037395C" w:rsidRDefault="0037395C" w:rsidP="0037395C">
      <w:pPr>
        <w:rPr>
          <w:rFonts w:ascii="Calibri Light" w:eastAsia="Calibri Light" w:hAnsi="Calibri Light" w:cs="Calibri Light"/>
          <w:color w:val="000000" w:themeColor="text1"/>
          <w:lang w:val="en-US"/>
        </w:rPr>
      </w:pPr>
      <w:r w:rsidRPr="0037395C">
        <w:rPr>
          <w:rFonts w:ascii="Calibri Light" w:eastAsia="Calibri Light" w:hAnsi="Calibri Light" w:cs="Calibri Light"/>
          <w:color w:val="000000" w:themeColor="text1"/>
          <w:lang w:val="en-US"/>
        </w:rPr>
        <w:t xml:space="preserve">But I also think that </w:t>
      </w:r>
      <w:proofErr w:type="gramStart"/>
      <w:r w:rsidRPr="0037395C">
        <w:rPr>
          <w:rFonts w:ascii="Calibri Light" w:eastAsia="Calibri Light" w:hAnsi="Calibri Light" w:cs="Calibri Light"/>
          <w:color w:val="000000" w:themeColor="text1"/>
          <w:lang w:val="en-US"/>
        </w:rPr>
        <w:t>there's</w:t>
      </w:r>
      <w:proofErr w:type="gramEnd"/>
      <w:r w:rsidRPr="0037395C">
        <w:rPr>
          <w:rFonts w:ascii="Calibri Light" w:eastAsia="Calibri Light" w:hAnsi="Calibri Light" w:cs="Calibri Light"/>
          <w:color w:val="000000" w:themeColor="text1"/>
          <w:lang w:val="en-US"/>
        </w:rPr>
        <w:t xml:space="preserve"> a lot more misinformation on some of the things I watch rather than going out an operating it to things I watch like, Facebook, or some of the social media, or YouTube. I do worry of... about misinformation on that, and how if you say something often enough people tend to believe it.</w:t>
      </w:r>
    </w:p>
    <w:p w14:paraId="79CA6DC8" w14:textId="597EBA11" w:rsidR="0037395C" w:rsidRDefault="0037395C" w:rsidP="0037395C">
      <w:pPr>
        <w:rPr>
          <w:rFonts w:ascii="Calibri Light" w:eastAsia="Calibri Light" w:hAnsi="Calibri Light" w:cs="Calibri Light"/>
          <w:color w:val="000000" w:themeColor="text1"/>
          <w:lang w:val="en-US"/>
        </w:rPr>
      </w:pPr>
    </w:p>
    <w:p w14:paraId="6DB50B0B" w14:textId="2828E684" w:rsidR="0037395C" w:rsidRPr="0037395C" w:rsidRDefault="0037395C" w:rsidP="0037395C">
      <w:pPr>
        <w:rPr>
          <w:rFonts w:ascii="Calibri Light" w:eastAsia="Calibri Light" w:hAnsi="Calibri Light" w:cs="Calibri Light"/>
          <w:b/>
          <w:bCs/>
          <w:color w:val="000000" w:themeColor="text1"/>
          <w:lang w:val="en-US"/>
        </w:rPr>
      </w:pPr>
      <w:r w:rsidRPr="0037395C">
        <w:rPr>
          <w:rFonts w:ascii="Calibri Light" w:eastAsia="Calibri Light" w:hAnsi="Calibri Light" w:cs="Calibri Light"/>
          <w:b/>
          <w:bCs/>
          <w:color w:val="000000" w:themeColor="text1"/>
          <w:lang w:val="en-US"/>
        </w:rPr>
        <w:t>Narrator:</w:t>
      </w:r>
    </w:p>
    <w:p w14:paraId="1CDF4C3F" w14:textId="77777777" w:rsidR="0037395C" w:rsidRPr="0037395C" w:rsidRDefault="0037395C" w:rsidP="0037395C">
      <w:pPr>
        <w:rPr>
          <w:rFonts w:ascii="Calibri Light" w:eastAsia="Calibri Light" w:hAnsi="Calibri Light" w:cs="Calibri Light"/>
          <w:color w:val="000000" w:themeColor="text1"/>
          <w:lang w:val="en-US"/>
        </w:rPr>
      </w:pPr>
    </w:p>
    <w:p w14:paraId="65E27F80" w14:textId="77777777" w:rsidR="0037395C" w:rsidRPr="0037395C" w:rsidRDefault="0037395C" w:rsidP="0037395C">
      <w:pPr>
        <w:rPr>
          <w:rFonts w:ascii="Calibri Light" w:eastAsia="Calibri Light" w:hAnsi="Calibri Light" w:cs="Calibri Light"/>
          <w:color w:val="000000" w:themeColor="text1"/>
          <w:lang w:val="en-US"/>
        </w:rPr>
      </w:pPr>
      <w:r w:rsidRPr="0037395C">
        <w:rPr>
          <w:rFonts w:ascii="Calibri Light" w:eastAsia="Calibri Light" w:hAnsi="Calibri Light" w:cs="Calibri Light"/>
          <w:color w:val="000000" w:themeColor="text1"/>
          <w:lang w:val="en-US"/>
        </w:rPr>
        <w:t xml:space="preserve">Noel, aged 64, further discusses the issue of finding valid and true information online, and how much at hand </w:t>
      </w:r>
      <w:proofErr w:type="gramStart"/>
      <w:r w:rsidRPr="0037395C">
        <w:rPr>
          <w:rFonts w:ascii="Calibri Light" w:eastAsia="Calibri Light" w:hAnsi="Calibri Light" w:cs="Calibri Light"/>
          <w:color w:val="000000" w:themeColor="text1"/>
          <w:lang w:val="en-US"/>
        </w:rPr>
        <w:t>isn’t</w:t>
      </w:r>
      <w:proofErr w:type="gramEnd"/>
      <w:r w:rsidRPr="0037395C">
        <w:rPr>
          <w:rFonts w:ascii="Calibri Light" w:eastAsia="Calibri Light" w:hAnsi="Calibri Light" w:cs="Calibri Light"/>
          <w:color w:val="000000" w:themeColor="text1"/>
          <w:lang w:val="en-US"/>
        </w:rPr>
        <w:t xml:space="preserve"> as well considered or communicated as it could be.</w:t>
      </w:r>
    </w:p>
    <w:p w14:paraId="3D42366E" w14:textId="44202959" w:rsidR="0037395C" w:rsidRDefault="0037395C" w:rsidP="0037395C">
      <w:pPr>
        <w:rPr>
          <w:rFonts w:ascii="Calibri Light" w:eastAsia="Calibri Light" w:hAnsi="Calibri Light" w:cs="Calibri Light"/>
          <w:color w:val="000000" w:themeColor="text1"/>
          <w:lang w:val="en-US"/>
        </w:rPr>
      </w:pPr>
    </w:p>
    <w:p w14:paraId="20DF1B8B" w14:textId="71F9E87A" w:rsidR="0037395C" w:rsidRPr="0037395C" w:rsidRDefault="0037395C" w:rsidP="0037395C">
      <w:pPr>
        <w:rPr>
          <w:rFonts w:ascii="Calibri Light" w:eastAsia="Calibri Light" w:hAnsi="Calibri Light" w:cs="Calibri Light"/>
          <w:b/>
          <w:bCs/>
          <w:color w:val="000000" w:themeColor="text1"/>
          <w:lang w:val="en-US"/>
        </w:rPr>
      </w:pPr>
      <w:r w:rsidRPr="0037395C">
        <w:rPr>
          <w:rFonts w:ascii="Calibri Light" w:eastAsia="Calibri Light" w:hAnsi="Calibri Light" w:cs="Calibri Light"/>
          <w:b/>
          <w:bCs/>
          <w:color w:val="000000" w:themeColor="text1"/>
          <w:lang w:val="en-US"/>
        </w:rPr>
        <w:t>Noel:</w:t>
      </w:r>
    </w:p>
    <w:p w14:paraId="1CD2D121" w14:textId="77777777" w:rsidR="0037395C" w:rsidRPr="0037395C" w:rsidRDefault="0037395C" w:rsidP="0037395C">
      <w:pPr>
        <w:rPr>
          <w:rFonts w:ascii="Calibri Light" w:eastAsia="Calibri Light" w:hAnsi="Calibri Light" w:cs="Calibri Light"/>
          <w:color w:val="000000" w:themeColor="text1"/>
          <w:lang w:val="en-US"/>
        </w:rPr>
      </w:pPr>
    </w:p>
    <w:p w14:paraId="302EE723" w14:textId="77777777" w:rsidR="0037395C" w:rsidRPr="0037395C" w:rsidRDefault="0037395C" w:rsidP="0037395C">
      <w:pPr>
        <w:rPr>
          <w:rFonts w:ascii="Calibri Light" w:eastAsia="Calibri Light" w:hAnsi="Calibri Light" w:cs="Calibri Light"/>
          <w:color w:val="000000" w:themeColor="text1"/>
          <w:lang w:val="en-US"/>
        </w:rPr>
      </w:pPr>
      <w:r w:rsidRPr="0037395C">
        <w:rPr>
          <w:rFonts w:ascii="Calibri Light" w:eastAsia="Calibri Light" w:hAnsi="Calibri Light" w:cs="Calibri Light"/>
          <w:color w:val="000000" w:themeColor="text1"/>
          <w:lang w:val="en-US"/>
        </w:rPr>
        <w:t xml:space="preserve">Now </w:t>
      </w:r>
      <w:proofErr w:type="gramStart"/>
      <w:r w:rsidRPr="0037395C">
        <w:rPr>
          <w:rFonts w:ascii="Calibri Light" w:eastAsia="Calibri Light" w:hAnsi="Calibri Light" w:cs="Calibri Light"/>
          <w:color w:val="000000" w:themeColor="text1"/>
          <w:lang w:val="en-US"/>
        </w:rPr>
        <w:t>it's</w:t>
      </w:r>
      <w:proofErr w:type="gramEnd"/>
      <w:r w:rsidRPr="0037395C">
        <w:rPr>
          <w:rFonts w:ascii="Calibri Light" w:eastAsia="Calibri Light" w:hAnsi="Calibri Light" w:cs="Calibri Light"/>
          <w:color w:val="000000" w:themeColor="text1"/>
          <w:lang w:val="en-US"/>
        </w:rPr>
        <w:t xml:space="preserve"> like reading PR piece. </w:t>
      </w:r>
      <w:proofErr w:type="gramStart"/>
      <w:r w:rsidRPr="0037395C">
        <w:rPr>
          <w:rFonts w:ascii="Calibri Light" w:eastAsia="Calibri Light" w:hAnsi="Calibri Light" w:cs="Calibri Light"/>
          <w:color w:val="000000" w:themeColor="text1"/>
          <w:lang w:val="en-US"/>
        </w:rPr>
        <w:t>You're</w:t>
      </w:r>
      <w:proofErr w:type="gramEnd"/>
      <w:r w:rsidRPr="0037395C">
        <w:rPr>
          <w:rFonts w:ascii="Calibri Light" w:eastAsia="Calibri Light" w:hAnsi="Calibri Light" w:cs="Calibri Light"/>
          <w:color w:val="000000" w:themeColor="text1"/>
          <w:lang w:val="en-US"/>
        </w:rPr>
        <w:t xml:space="preserve"> just presented with whatever the PR piece that came out of a government department was, and they just present this and if there's another opposite side to it, they just write that down and leave it to you to sort out what's real, what's not, what's relevant, what's not.</w:t>
      </w:r>
    </w:p>
    <w:p w14:paraId="12660701" w14:textId="1B5881EA" w:rsidR="0037395C" w:rsidRDefault="0037395C" w:rsidP="0037395C">
      <w:pPr>
        <w:rPr>
          <w:rFonts w:ascii="Calibri Light" w:eastAsia="Calibri Light" w:hAnsi="Calibri Light" w:cs="Calibri Light"/>
          <w:color w:val="000000" w:themeColor="text1"/>
          <w:lang w:val="en-US"/>
        </w:rPr>
      </w:pPr>
    </w:p>
    <w:p w14:paraId="2D7CAF92" w14:textId="69B26646" w:rsidR="0037395C" w:rsidRPr="0037395C" w:rsidRDefault="0037395C" w:rsidP="0037395C">
      <w:pPr>
        <w:rPr>
          <w:rFonts w:ascii="Calibri Light" w:eastAsia="Calibri Light" w:hAnsi="Calibri Light" w:cs="Calibri Light"/>
          <w:b/>
          <w:bCs/>
          <w:color w:val="000000" w:themeColor="text1"/>
          <w:lang w:val="en-US"/>
        </w:rPr>
      </w:pPr>
      <w:r w:rsidRPr="0037395C">
        <w:rPr>
          <w:rFonts w:ascii="Calibri Light" w:eastAsia="Calibri Light" w:hAnsi="Calibri Light" w:cs="Calibri Light"/>
          <w:b/>
          <w:bCs/>
          <w:color w:val="000000" w:themeColor="text1"/>
          <w:lang w:val="en-US"/>
        </w:rPr>
        <w:t>Narrator:</w:t>
      </w:r>
    </w:p>
    <w:p w14:paraId="7321A6AD" w14:textId="77777777" w:rsidR="0037395C" w:rsidRPr="0037395C" w:rsidRDefault="0037395C" w:rsidP="0037395C">
      <w:pPr>
        <w:rPr>
          <w:rFonts w:ascii="Calibri Light" w:eastAsia="Calibri Light" w:hAnsi="Calibri Light" w:cs="Calibri Light"/>
          <w:color w:val="000000" w:themeColor="text1"/>
          <w:lang w:val="en-US"/>
        </w:rPr>
      </w:pPr>
    </w:p>
    <w:p w14:paraId="6F276A4E" w14:textId="77777777" w:rsidR="0037395C" w:rsidRPr="0037395C" w:rsidRDefault="0037395C" w:rsidP="0037395C">
      <w:pPr>
        <w:rPr>
          <w:rFonts w:ascii="Calibri Light" w:eastAsia="Calibri Light" w:hAnsi="Calibri Light" w:cs="Calibri Light"/>
          <w:color w:val="000000" w:themeColor="text1"/>
          <w:lang w:val="en-US"/>
        </w:rPr>
      </w:pPr>
      <w:r w:rsidRPr="0037395C">
        <w:rPr>
          <w:rFonts w:ascii="Calibri Light" w:eastAsia="Calibri Light" w:hAnsi="Calibri Light" w:cs="Calibri Light"/>
          <w:color w:val="000000" w:themeColor="text1"/>
          <w:lang w:val="en-US"/>
        </w:rPr>
        <w:t xml:space="preserve">Reiterating this concern for social media and news coverage, our last interviewee, Peter, aged 69, reflects on why </w:t>
      </w:r>
      <w:proofErr w:type="gramStart"/>
      <w:r w:rsidRPr="0037395C">
        <w:rPr>
          <w:rFonts w:ascii="Calibri Light" w:eastAsia="Calibri Light" w:hAnsi="Calibri Light" w:cs="Calibri Light"/>
          <w:color w:val="000000" w:themeColor="text1"/>
          <w:lang w:val="en-US"/>
        </w:rPr>
        <w:t>he’s</w:t>
      </w:r>
      <w:proofErr w:type="gramEnd"/>
      <w:r w:rsidRPr="0037395C">
        <w:rPr>
          <w:rFonts w:ascii="Calibri Light" w:eastAsia="Calibri Light" w:hAnsi="Calibri Light" w:cs="Calibri Light"/>
          <w:color w:val="000000" w:themeColor="text1"/>
          <w:lang w:val="en-US"/>
        </w:rPr>
        <w:t xml:space="preserve"> moved on from Facebook but still hears of its negative influence globally.</w:t>
      </w:r>
    </w:p>
    <w:p w14:paraId="56263456" w14:textId="7C0A80B0" w:rsidR="0037395C" w:rsidRDefault="0037395C" w:rsidP="0037395C">
      <w:pPr>
        <w:rPr>
          <w:rFonts w:ascii="Calibri Light" w:eastAsia="Calibri Light" w:hAnsi="Calibri Light" w:cs="Calibri Light"/>
          <w:color w:val="000000" w:themeColor="text1"/>
          <w:lang w:val="en-US"/>
        </w:rPr>
      </w:pPr>
    </w:p>
    <w:p w14:paraId="39F7EA68" w14:textId="6B149B2E" w:rsidR="0037395C" w:rsidRPr="0037395C" w:rsidRDefault="0037395C" w:rsidP="0037395C">
      <w:pPr>
        <w:rPr>
          <w:rFonts w:ascii="Calibri Light" w:eastAsia="Calibri Light" w:hAnsi="Calibri Light" w:cs="Calibri Light"/>
          <w:b/>
          <w:bCs/>
          <w:color w:val="000000" w:themeColor="text1"/>
          <w:lang w:val="en-US"/>
        </w:rPr>
      </w:pPr>
      <w:r w:rsidRPr="0037395C">
        <w:rPr>
          <w:rFonts w:ascii="Calibri Light" w:eastAsia="Calibri Light" w:hAnsi="Calibri Light" w:cs="Calibri Light"/>
          <w:b/>
          <w:bCs/>
          <w:color w:val="000000" w:themeColor="text1"/>
          <w:lang w:val="en-US"/>
        </w:rPr>
        <w:t>Peter:</w:t>
      </w:r>
    </w:p>
    <w:p w14:paraId="4C78C829" w14:textId="77777777" w:rsidR="0037395C" w:rsidRPr="0037395C" w:rsidRDefault="0037395C" w:rsidP="0037395C">
      <w:pPr>
        <w:rPr>
          <w:rFonts w:ascii="Calibri Light" w:eastAsia="Calibri Light" w:hAnsi="Calibri Light" w:cs="Calibri Light"/>
          <w:color w:val="000000" w:themeColor="text1"/>
          <w:lang w:val="en-US"/>
        </w:rPr>
      </w:pPr>
    </w:p>
    <w:p w14:paraId="12B2A6C7" w14:textId="77777777" w:rsidR="0037395C" w:rsidRPr="0037395C" w:rsidRDefault="0037395C" w:rsidP="0037395C">
      <w:pPr>
        <w:rPr>
          <w:rFonts w:ascii="Calibri Light" w:eastAsia="Calibri Light" w:hAnsi="Calibri Light" w:cs="Calibri Light"/>
          <w:color w:val="000000" w:themeColor="text1"/>
          <w:lang w:val="en-US"/>
        </w:rPr>
      </w:pPr>
      <w:r w:rsidRPr="0037395C">
        <w:rPr>
          <w:rFonts w:ascii="Calibri Light" w:eastAsia="Calibri Light" w:hAnsi="Calibri Light" w:cs="Calibri Light"/>
          <w:color w:val="000000" w:themeColor="text1"/>
          <w:lang w:val="en-US"/>
        </w:rPr>
        <w:t xml:space="preserve">No. I actually have a Facebook </w:t>
      </w:r>
      <w:proofErr w:type="gramStart"/>
      <w:r w:rsidRPr="0037395C">
        <w:rPr>
          <w:rFonts w:ascii="Calibri Light" w:eastAsia="Calibri Light" w:hAnsi="Calibri Light" w:cs="Calibri Light"/>
          <w:color w:val="000000" w:themeColor="text1"/>
          <w:lang w:val="en-US"/>
        </w:rPr>
        <w:t>page</w:t>
      </w:r>
      <w:proofErr w:type="gramEnd"/>
      <w:r w:rsidRPr="0037395C">
        <w:rPr>
          <w:rFonts w:ascii="Calibri Light" w:eastAsia="Calibri Light" w:hAnsi="Calibri Light" w:cs="Calibri Light"/>
          <w:color w:val="000000" w:themeColor="text1"/>
          <w:lang w:val="en-US"/>
        </w:rPr>
        <w:t xml:space="preserve"> and this is many years ago, I started a Facebook account and I was a bit dubious then. </w:t>
      </w:r>
      <w:proofErr w:type="gramStart"/>
      <w:r w:rsidRPr="0037395C">
        <w:rPr>
          <w:rFonts w:ascii="Calibri Light" w:eastAsia="Calibri Light" w:hAnsi="Calibri Light" w:cs="Calibri Light"/>
          <w:color w:val="000000" w:themeColor="text1"/>
          <w:lang w:val="en-US"/>
        </w:rPr>
        <w:t>So</w:t>
      </w:r>
      <w:proofErr w:type="gramEnd"/>
      <w:r w:rsidRPr="0037395C">
        <w:rPr>
          <w:rFonts w:ascii="Calibri Light" w:eastAsia="Calibri Light" w:hAnsi="Calibri Light" w:cs="Calibri Light"/>
          <w:color w:val="000000" w:themeColor="text1"/>
          <w:lang w:val="en-US"/>
        </w:rPr>
        <w:t xml:space="preserve"> my first name is Bald, B-A-L-D. And my second name is </w:t>
      </w:r>
      <w:proofErr w:type="spellStart"/>
      <w:r w:rsidRPr="0037395C">
        <w:rPr>
          <w:rFonts w:ascii="Calibri Light" w:eastAsia="Calibri Light" w:hAnsi="Calibri Light" w:cs="Calibri Light"/>
          <w:color w:val="000000" w:themeColor="text1"/>
          <w:lang w:val="en-US"/>
        </w:rPr>
        <w:t>Oldfat</w:t>
      </w:r>
      <w:proofErr w:type="spellEnd"/>
      <w:r w:rsidRPr="0037395C">
        <w:rPr>
          <w:rFonts w:ascii="Calibri Light" w:eastAsia="Calibri Light" w:hAnsi="Calibri Light" w:cs="Calibri Light"/>
          <w:color w:val="000000" w:themeColor="text1"/>
          <w:lang w:val="en-US"/>
        </w:rPr>
        <w:t xml:space="preserve">. </w:t>
      </w:r>
      <w:r w:rsidRPr="0037395C">
        <w:rPr>
          <w:rFonts w:ascii="Calibri Light" w:eastAsia="Calibri Light" w:hAnsi="Calibri Light" w:cs="Calibri Light"/>
          <w:color w:val="000000" w:themeColor="text1"/>
          <w:lang w:val="en-US"/>
        </w:rPr>
        <w:lastRenderedPageBreak/>
        <w:t xml:space="preserve">And </w:t>
      </w:r>
      <w:proofErr w:type="gramStart"/>
      <w:r w:rsidRPr="0037395C">
        <w:rPr>
          <w:rFonts w:ascii="Calibri Light" w:eastAsia="Calibri Light" w:hAnsi="Calibri Light" w:cs="Calibri Light"/>
          <w:color w:val="000000" w:themeColor="text1"/>
          <w:lang w:val="en-US"/>
        </w:rPr>
        <w:t>I've</w:t>
      </w:r>
      <w:proofErr w:type="gramEnd"/>
      <w:r w:rsidRPr="0037395C">
        <w:rPr>
          <w:rFonts w:ascii="Calibri Light" w:eastAsia="Calibri Light" w:hAnsi="Calibri Light" w:cs="Calibri Light"/>
          <w:color w:val="000000" w:themeColor="text1"/>
          <w:lang w:val="en-US"/>
        </w:rPr>
        <w:t xml:space="preserve"> actually never opened it. Partly because I really am virtually dismayed by what I see is a terrible role of social media influencing people in echo chambers is one thing. And on the same theme, I get quite upset about very few relatively unbiased media resources to the communities around the world.</w:t>
      </w:r>
    </w:p>
    <w:p w14:paraId="6AB4EA78" w14:textId="109213B3" w:rsidR="0037395C" w:rsidRDefault="0037395C" w:rsidP="0037395C">
      <w:pPr>
        <w:rPr>
          <w:rFonts w:ascii="Calibri Light" w:eastAsia="Calibri Light" w:hAnsi="Calibri Light" w:cs="Calibri Light"/>
          <w:color w:val="000000" w:themeColor="text1"/>
          <w:lang w:val="en-US"/>
        </w:rPr>
      </w:pPr>
    </w:p>
    <w:p w14:paraId="4F0A615D" w14:textId="3F079E7D" w:rsidR="0037395C" w:rsidRPr="0037395C" w:rsidRDefault="0037395C" w:rsidP="0037395C">
      <w:pPr>
        <w:rPr>
          <w:rFonts w:ascii="Calibri Light" w:eastAsia="Calibri Light" w:hAnsi="Calibri Light" w:cs="Calibri Light"/>
          <w:b/>
          <w:bCs/>
          <w:color w:val="000000" w:themeColor="text1"/>
          <w:lang w:val="en-US"/>
        </w:rPr>
      </w:pPr>
      <w:r w:rsidRPr="0037395C">
        <w:rPr>
          <w:rFonts w:ascii="Calibri Light" w:eastAsia="Calibri Light" w:hAnsi="Calibri Light" w:cs="Calibri Light"/>
          <w:b/>
          <w:bCs/>
          <w:color w:val="000000" w:themeColor="text1"/>
          <w:lang w:val="en-US"/>
        </w:rPr>
        <w:t>Narrator:</w:t>
      </w:r>
    </w:p>
    <w:p w14:paraId="078CC1E0" w14:textId="77777777" w:rsidR="0037395C" w:rsidRPr="0037395C" w:rsidRDefault="0037395C" w:rsidP="0037395C">
      <w:pPr>
        <w:rPr>
          <w:rFonts w:ascii="Calibri Light" w:eastAsia="Calibri Light" w:hAnsi="Calibri Light" w:cs="Calibri Light"/>
          <w:color w:val="000000" w:themeColor="text1"/>
          <w:lang w:val="en-US"/>
        </w:rPr>
      </w:pPr>
    </w:p>
    <w:p w14:paraId="3993F70E" w14:textId="2257FC60" w:rsidR="0037395C" w:rsidRDefault="0037395C" w:rsidP="0037395C">
      <w:pPr>
        <w:rPr>
          <w:rFonts w:ascii="Calibri Light" w:eastAsia="Calibri Light" w:hAnsi="Calibri Light" w:cs="Calibri Light"/>
          <w:color w:val="000000" w:themeColor="text1"/>
          <w:lang w:val="en-US"/>
        </w:rPr>
      </w:pPr>
      <w:r w:rsidRPr="0037395C">
        <w:rPr>
          <w:rFonts w:ascii="Calibri Light" w:eastAsia="Calibri Light" w:hAnsi="Calibri Light" w:cs="Calibri Light"/>
          <w:color w:val="000000" w:themeColor="text1"/>
          <w:lang w:val="en-US"/>
        </w:rPr>
        <w:t>These vignettes were developed by the Shaping Connections Research Program at RMIT University’s School of Economics, Finance and Marketing.</w:t>
      </w:r>
    </w:p>
    <w:p w14:paraId="2479B5FC" w14:textId="77777777" w:rsidR="0037395C" w:rsidRPr="0037395C" w:rsidRDefault="0037395C" w:rsidP="0037395C">
      <w:pPr>
        <w:rPr>
          <w:rFonts w:ascii="Calibri Light" w:eastAsia="Calibri Light" w:hAnsi="Calibri Light" w:cs="Calibri Light"/>
          <w:color w:val="000000" w:themeColor="text1"/>
          <w:lang w:val="en-US"/>
        </w:rPr>
      </w:pPr>
    </w:p>
    <w:p w14:paraId="7C79986B" w14:textId="6C47467B" w:rsidR="0037395C" w:rsidRDefault="0037395C" w:rsidP="0037395C">
      <w:pPr>
        <w:rPr>
          <w:rFonts w:ascii="Calibri Light" w:eastAsia="Calibri Light" w:hAnsi="Calibri Light" w:cs="Calibri Light"/>
          <w:color w:val="000000" w:themeColor="text1"/>
          <w:lang w:val="en-US"/>
        </w:rPr>
      </w:pPr>
      <w:r w:rsidRPr="0037395C">
        <w:rPr>
          <w:rFonts w:ascii="Calibri Light" w:eastAsia="Calibri Light" w:hAnsi="Calibri Light" w:cs="Calibri Light"/>
          <w:color w:val="000000" w:themeColor="text1"/>
          <w:lang w:val="en-US"/>
        </w:rPr>
        <w:t>Our research develops insights on social inclusion and technology use among older Australians.</w:t>
      </w:r>
    </w:p>
    <w:p w14:paraId="0567D6E5" w14:textId="77777777" w:rsidR="0037395C" w:rsidRPr="0037395C" w:rsidRDefault="0037395C" w:rsidP="0037395C">
      <w:pPr>
        <w:rPr>
          <w:rFonts w:ascii="Calibri Light" w:eastAsia="Calibri Light" w:hAnsi="Calibri Light" w:cs="Calibri Light"/>
          <w:color w:val="000000" w:themeColor="text1"/>
          <w:lang w:val="en-US"/>
        </w:rPr>
      </w:pPr>
    </w:p>
    <w:p w14:paraId="5FD933E2" w14:textId="7BABCC8E" w:rsidR="0037395C" w:rsidRDefault="0037395C" w:rsidP="0037395C">
      <w:pPr>
        <w:rPr>
          <w:rFonts w:ascii="Calibri Light" w:eastAsia="Calibri Light" w:hAnsi="Calibri Light" w:cs="Calibri Light"/>
          <w:color w:val="000000" w:themeColor="text1"/>
          <w:lang w:val="en-US"/>
        </w:rPr>
      </w:pPr>
      <w:r w:rsidRPr="0037395C">
        <w:rPr>
          <w:rFonts w:ascii="Calibri Light" w:eastAsia="Calibri Light" w:hAnsi="Calibri Light" w:cs="Calibri Light"/>
          <w:color w:val="000000" w:themeColor="text1"/>
          <w:lang w:val="en-US"/>
        </w:rPr>
        <w:t>Please find additional information about these vignettes in the video description below.</w:t>
      </w:r>
    </w:p>
    <w:p w14:paraId="08D35ABA" w14:textId="77777777" w:rsidR="0037395C" w:rsidRPr="0037395C" w:rsidRDefault="0037395C" w:rsidP="0037395C">
      <w:pPr>
        <w:rPr>
          <w:rFonts w:ascii="Calibri Light" w:eastAsia="Calibri Light" w:hAnsi="Calibri Light" w:cs="Calibri Light"/>
          <w:color w:val="000000" w:themeColor="text1"/>
          <w:lang w:val="en-US"/>
        </w:rPr>
      </w:pPr>
    </w:p>
    <w:p w14:paraId="241FA41C" w14:textId="2AA85E69" w:rsidR="007621CA" w:rsidRPr="00EC24BB" w:rsidRDefault="0037395C" w:rsidP="0037395C">
      <w:pPr>
        <w:rPr>
          <w:rFonts w:ascii="Calibri Light" w:eastAsia="Calibri Light" w:hAnsi="Calibri Light" w:cs="Calibri Light"/>
          <w:color w:val="000000" w:themeColor="text1"/>
          <w:lang w:val="en-US"/>
        </w:rPr>
      </w:pPr>
      <w:r w:rsidRPr="0037395C">
        <w:rPr>
          <w:rFonts w:ascii="Calibri Light" w:eastAsia="Calibri Light" w:hAnsi="Calibri Light" w:cs="Calibri Light"/>
          <w:color w:val="000000" w:themeColor="text1"/>
          <w:lang w:val="en-US"/>
        </w:rPr>
        <w:t>You can get more information about the project by visiting www.shapingconnections.org. if you have any questions, comments or feedback please use the contact us section of the website and we will get back to you.</w:t>
      </w:r>
    </w:p>
    <w:sectPr w:rsidR="007621CA" w:rsidRPr="00EC24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dvTimes">
    <w:altName w:val="Malgun Gothic Semilight"/>
    <w:panose1 w:val="00000000000000000000"/>
    <w:charset w:val="88"/>
    <w:family w:val="auto"/>
    <w:notTrueType/>
    <w:pitch w:val="default"/>
    <w:sig w:usb0="00000000" w:usb1="08080000" w:usb2="00000010" w:usb3="00000000" w:csb0="00100000"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tDQwMDU3MTYzNjVQ0lEKTi0uzszPAykwrwUA5gJ7ViwAAAA="/>
  </w:docVars>
  <w:rsids>
    <w:rsidRoot w:val="00434122"/>
    <w:rsid w:val="00001C77"/>
    <w:rsid w:val="000021B2"/>
    <w:rsid w:val="000035CF"/>
    <w:rsid w:val="00003D8D"/>
    <w:rsid w:val="00012E20"/>
    <w:rsid w:val="0001348D"/>
    <w:rsid w:val="0001460C"/>
    <w:rsid w:val="00021880"/>
    <w:rsid w:val="00033446"/>
    <w:rsid w:val="00034E04"/>
    <w:rsid w:val="00037F62"/>
    <w:rsid w:val="000402E0"/>
    <w:rsid w:val="00043ACA"/>
    <w:rsid w:val="00047045"/>
    <w:rsid w:val="00047EB9"/>
    <w:rsid w:val="00047FA5"/>
    <w:rsid w:val="00055F9C"/>
    <w:rsid w:val="00063908"/>
    <w:rsid w:val="00071FB2"/>
    <w:rsid w:val="00073148"/>
    <w:rsid w:val="0007340D"/>
    <w:rsid w:val="00074AAD"/>
    <w:rsid w:val="000756FB"/>
    <w:rsid w:val="0007586C"/>
    <w:rsid w:val="0007608E"/>
    <w:rsid w:val="00076804"/>
    <w:rsid w:val="00077273"/>
    <w:rsid w:val="00077D67"/>
    <w:rsid w:val="00080CE5"/>
    <w:rsid w:val="000829D7"/>
    <w:rsid w:val="000842D8"/>
    <w:rsid w:val="00086C05"/>
    <w:rsid w:val="000871F7"/>
    <w:rsid w:val="0009575E"/>
    <w:rsid w:val="00097D4A"/>
    <w:rsid w:val="000A2F8D"/>
    <w:rsid w:val="000A4C77"/>
    <w:rsid w:val="000B03C9"/>
    <w:rsid w:val="000B12FE"/>
    <w:rsid w:val="000B2234"/>
    <w:rsid w:val="000B34DB"/>
    <w:rsid w:val="000B45C0"/>
    <w:rsid w:val="000C1584"/>
    <w:rsid w:val="000C3C1D"/>
    <w:rsid w:val="000C550E"/>
    <w:rsid w:val="000D11F7"/>
    <w:rsid w:val="000D48B1"/>
    <w:rsid w:val="000D593A"/>
    <w:rsid w:val="000E10E3"/>
    <w:rsid w:val="000E46F9"/>
    <w:rsid w:val="000E5241"/>
    <w:rsid w:val="000E796E"/>
    <w:rsid w:val="000F10CF"/>
    <w:rsid w:val="000F380A"/>
    <w:rsid w:val="000F445F"/>
    <w:rsid w:val="000F4CC7"/>
    <w:rsid w:val="000F4E7B"/>
    <w:rsid w:val="00100010"/>
    <w:rsid w:val="00100AF9"/>
    <w:rsid w:val="0010177C"/>
    <w:rsid w:val="001026E8"/>
    <w:rsid w:val="00104823"/>
    <w:rsid w:val="001050F7"/>
    <w:rsid w:val="00110903"/>
    <w:rsid w:val="00115666"/>
    <w:rsid w:val="00115E86"/>
    <w:rsid w:val="00122AB7"/>
    <w:rsid w:val="00123A01"/>
    <w:rsid w:val="0012756A"/>
    <w:rsid w:val="00132A35"/>
    <w:rsid w:val="0014226C"/>
    <w:rsid w:val="001507ED"/>
    <w:rsid w:val="00150E95"/>
    <w:rsid w:val="00152A96"/>
    <w:rsid w:val="00153AF0"/>
    <w:rsid w:val="001562AF"/>
    <w:rsid w:val="00157513"/>
    <w:rsid w:val="001579CA"/>
    <w:rsid w:val="001601F4"/>
    <w:rsid w:val="00161F9A"/>
    <w:rsid w:val="00163E9D"/>
    <w:rsid w:val="00166B16"/>
    <w:rsid w:val="0017581F"/>
    <w:rsid w:val="00175E8B"/>
    <w:rsid w:val="00176216"/>
    <w:rsid w:val="00176A64"/>
    <w:rsid w:val="00181983"/>
    <w:rsid w:val="00191B2E"/>
    <w:rsid w:val="00192A98"/>
    <w:rsid w:val="00193DBD"/>
    <w:rsid w:val="00193F6C"/>
    <w:rsid w:val="001A0A3A"/>
    <w:rsid w:val="001A3DD0"/>
    <w:rsid w:val="001A41EC"/>
    <w:rsid w:val="001A593E"/>
    <w:rsid w:val="001B4267"/>
    <w:rsid w:val="001B4452"/>
    <w:rsid w:val="001B640E"/>
    <w:rsid w:val="001B6BD8"/>
    <w:rsid w:val="001B6FDF"/>
    <w:rsid w:val="001B7896"/>
    <w:rsid w:val="001C132F"/>
    <w:rsid w:val="001C1C28"/>
    <w:rsid w:val="001C1C99"/>
    <w:rsid w:val="001C284E"/>
    <w:rsid w:val="001C3450"/>
    <w:rsid w:val="001C3590"/>
    <w:rsid w:val="001C5875"/>
    <w:rsid w:val="001C59B3"/>
    <w:rsid w:val="001D1F86"/>
    <w:rsid w:val="001D266F"/>
    <w:rsid w:val="001E1867"/>
    <w:rsid w:val="001E3F46"/>
    <w:rsid w:val="001E4A6E"/>
    <w:rsid w:val="001E599D"/>
    <w:rsid w:val="001E5B02"/>
    <w:rsid w:val="001E6E27"/>
    <w:rsid w:val="001F139D"/>
    <w:rsid w:val="001F3024"/>
    <w:rsid w:val="001F3F96"/>
    <w:rsid w:val="001F41ED"/>
    <w:rsid w:val="001F4DD6"/>
    <w:rsid w:val="001F6A0D"/>
    <w:rsid w:val="00204913"/>
    <w:rsid w:val="0021005D"/>
    <w:rsid w:val="00213B35"/>
    <w:rsid w:val="00215503"/>
    <w:rsid w:val="0021724B"/>
    <w:rsid w:val="00223038"/>
    <w:rsid w:val="0023147B"/>
    <w:rsid w:val="002315FD"/>
    <w:rsid w:val="002316FA"/>
    <w:rsid w:val="0023188D"/>
    <w:rsid w:val="00232634"/>
    <w:rsid w:val="002358F2"/>
    <w:rsid w:val="002373B0"/>
    <w:rsid w:val="002408B6"/>
    <w:rsid w:val="00241E9D"/>
    <w:rsid w:val="002421B7"/>
    <w:rsid w:val="002443AC"/>
    <w:rsid w:val="00244BE8"/>
    <w:rsid w:val="00245CA6"/>
    <w:rsid w:val="002529CF"/>
    <w:rsid w:val="00254F8F"/>
    <w:rsid w:val="00261D4C"/>
    <w:rsid w:val="0026607F"/>
    <w:rsid w:val="002700D4"/>
    <w:rsid w:val="00271872"/>
    <w:rsid w:val="00272A7F"/>
    <w:rsid w:val="0028257E"/>
    <w:rsid w:val="00285910"/>
    <w:rsid w:val="002A5518"/>
    <w:rsid w:val="002A7057"/>
    <w:rsid w:val="002B022A"/>
    <w:rsid w:val="002B2592"/>
    <w:rsid w:val="002B38A6"/>
    <w:rsid w:val="002C1A6B"/>
    <w:rsid w:val="002C406E"/>
    <w:rsid w:val="002C4D96"/>
    <w:rsid w:val="002C701A"/>
    <w:rsid w:val="002C750F"/>
    <w:rsid w:val="002D0321"/>
    <w:rsid w:val="002D0898"/>
    <w:rsid w:val="002D357D"/>
    <w:rsid w:val="002D5E54"/>
    <w:rsid w:val="002E6743"/>
    <w:rsid w:val="002E6AB6"/>
    <w:rsid w:val="002F18D6"/>
    <w:rsid w:val="002F254C"/>
    <w:rsid w:val="002F2927"/>
    <w:rsid w:val="002F30C7"/>
    <w:rsid w:val="003014DD"/>
    <w:rsid w:val="00302B45"/>
    <w:rsid w:val="00305261"/>
    <w:rsid w:val="0030798E"/>
    <w:rsid w:val="00310D80"/>
    <w:rsid w:val="003111E2"/>
    <w:rsid w:val="0031273E"/>
    <w:rsid w:val="00314093"/>
    <w:rsid w:val="00314101"/>
    <w:rsid w:val="0031528B"/>
    <w:rsid w:val="00325B05"/>
    <w:rsid w:val="00332F83"/>
    <w:rsid w:val="00336E23"/>
    <w:rsid w:val="00343F2D"/>
    <w:rsid w:val="0034520E"/>
    <w:rsid w:val="003477BB"/>
    <w:rsid w:val="00351837"/>
    <w:rsid w:val="0035189B"/>
    <w:rsid w:val="00357F1B"/>
    <w:rsid w:val="00361D00"/>
    <w:rsid w:val="00361F04"/>
    <w:rsid w:val="003639B9"/>
    <w:rsid w:val="00364DA6"/>
    <w:rsid w:val="00365020"/>
    <w:rsid w:val="00366B34"/>
    <w:rsid w:val="00367ADD"/>
    <w:rsid w:val="00372BD1"/>
    <w:rsid w:val="003738DC"/>
    <w:rsid w:val="0037395C"/>
    <w:rsid w:val="0037441B"/>
    <w:rsid w:val="00374E5E"/>
    <w:rsid w:val="003758DB"/>
    <w:rsid w:val="00376098"/>
    <w:rsid w:val="00380998"/>
    <w:rsid w:val="00381E15"/>
    <w:rsid w:val="003907EB"/>
    <w:rsid w:val="0039118C"/>
    <w:rsid w:val="0039249B"/>
    <w:rsid w:val="003A1E8C"/>
    <w:rsid w:val="003A622E"/>
    <w:rsid w:val="003A660D"/>
    <w:rsid w:val="003A678F"/>
    <w:rsid w:val="003A67E6"/>
    <w:rsid w:val="003B4187"/>
    <w:rsid w:val="003B460A"/>
    <w:rsid w:val="003C285D"/>
    <w:rsid w:val="003C2947"/>
    <w:rsid w:val="003C3496"/>
    <w:rsid w:val="003C4313"/>
    <w:rsid w:val="003D1101"/>
    <w:rsid w:val="003D35FE"/>
    <w:rsid w:val="003D5BB7"/>
    <w:rsid w:val="003D6650"/>
    <w:rsid w:val="003D6FF4"/>
    <w:rsid w:val="003E127A"/>
    <w:rsid w:val="003E5CD8"/>
    <w:rsid w:val="003E7022"/>
    <w:rsid w:val="003F01B4"/>
    <w:rsid w:val="003F0D5E"/>
    <w:rsid w:val="003F3136"/>
    <w:rsid w:val="003F4C01"/>
    <w:rsid w:val="003F53A9"/>
    <w:rsid w:val="003F6047"/>
    <w:rsid w:val="00404E1B"/>
    <w:rsid w:val="00407EBB"/>
    <w:rsid w:val="00417FEC"/>
    <w:rsid w:val="0043128E"/>
    <w:rsid w:val="00433134"/>
    <w:rsid w:val="00434122"/>
    <w:rsid w:val="00435A5F"/>
    <w:rsid w:val="00437D4D"/>
    <w:rsid w:val="0044032E"/>
    <w:rsid w:val="00453890"/>
    <w:rsid w:val="00454EC7"/>
    <w:rsid w:val="00455C45"/>
    <w:rsid w:val="00465B9E"/>
    <w:rsid w:val="00466350"/>
    <w:rsid w:val="004712C4"/>
    <w:rsid w:val="00472F30"/>
    <w:rsid w:val="00474B7B"/>
    <w:rsid w:val="0047509D"/>
    <w:rsid w:val="004755BB"/>
    <w:rsid w:val="00475719"/>
    <w:rsid w:val="00475C41"/>
    <w:rsid w:val="00480449"/>
    <w:rsid w:val="00480E18"/>
    <w:rsid w:val="004814AE"/>
    <w:rsid w:val="00481ABC"/>
    <w:rsid w:val="00482FCA"/>
    <w:rsid w:val="00487C19"/>
    <w:rsid w:val="004924F0"/>
    <w:rsid w:val="0049424C"/>
    <w:rsid w:val="004A2A2C"/>
    <w:rsid w:val="004A6D1A"/>
    <w:rsid w:val="004B0263"/>
    <w:rsid w:val="004B1359"/>
    <w:rsid w:val="004B1637"/>
    <w:rsid w:val="004B340E"/>
    <w:rsid w:val="004C4CB1"/>
    <w:rsid w:val="004D07DF"/>
    <w:rsid w:val="004D264A"/>
    <w:rsid w:val="004D41AD"/>
    <w:rsid w:val="004D772E"/>
    <w:rsid w:val="004E3698"/>
    <w:rsid w:val="004E4E22"/>
    <w:rsid w:val="004E50E9"/>
    <w:rsid w:val="004E5731"/>
    <w:rsid w:val="004F0542"/>
    <w:rsid w:val="004F27A9"/>
    <w:rsid w:val="004F5B91"/>
    <w:rsid w:val="00500513"/>
    <w:rsid w:val="00500630"/>
    <w:rsid w:val="00500EE1"/>
    <w:rsid w:val="005017F6"/>
    <w:rsid w:val="00503675"/>
    <w:rsid w:val="005046EB"/>
    <w:rsid w:val="00512EE6"/>
    <w:rsid w:val="00513CBB"/>
    <w:rsid w:val="0051485D"/>
    <w:rsid w:val="00524767"/>
    <w:rsid w:val="005252A9"/>
    <w:rsid w:val="00526B76"/>
    <w:rsid w:val="00534000"/>
    <w:rsid w:val="00535EA2"/>
    <w:rsid w:val="00535F02"/>
    <w:rsid w:val="00536150"/>
    <w:rsid w:val="00542630"/>
    <w:rsid w:val="005476D8"/>
    <w:rsid w:val="00547ED6"/>
    <w:rsid w:val="00554ECD"/>
    <w:rsid w:val="00557BCE"/>
    <w:rsid w:val="00561328"/>
    <w:rsid w:val="00570967"/>
    <w:rsid w:val="00572BE0"/>
    <w:rsid w:val="00572DF6"/>
    <w:rsid w:val="00575345"/>
    <w:rsid w:val="0057623B"/>
    <w:rsid w:val="005765C5"/>
    <w:rsid w:val="00583E2C"/>
    <w:rsid w:val="0058716F"/>
    <w:rsid w:val="00592CD0"/>
    <w:rsid w:val="00592EB9"/>
    <w:rsid w:val="00595582"/>
    <w:rsid w:val="005974D6"/>
    <w:rsid w:val="005A0702"/>
    <w:rsid w:val="005A127A"/>
    <w:rsid w:val="005A1E39"/>
    <w:rsid w:val="005A4945"/>
    <w:rsid w:val="005A6996"/>
    <w:rsid w:val="005B56FD"/>
    <w:rsid w:val="005B6ACE"/>
    <w:rsid w:val="005B6FB7"/>
    <w:rsid w:val="005C1FE8"/>
    <w:rsid w:val="005C670C"/>
    <w:rsid w:val="005C7227"/>
    <w:rsid w:val="005D1498"/>
    <w:rsid w:val="005D37E7"/>
    <w:rsid w:val="005D6C6B"/>
    <w:rsid w:val="005E23A0"/>
    <w:rsid w:val="005E40BB"/>
    <w:rsid w:val="005E494C"/>
    <w:rsid w:val="005E529F"/>
    <w:rsid w:val="005E589A"/>
    <w:rsid w:val="005E7811"/>
    <w:rsid w:val="005E7D21"/>
    <w:rsid w:val="005E7D49"/>
    <w:rsid w:val="005F10C4"/>
    <w:rsid w:val="005F644B"/>
    <w:rsid w:val="00601908"/>
    <w:rsid w:val="006046E0"/>
    <w:rsid w:val="0060518C"/>
    <w:rsid w:val="00611063"/>
    <w:rsid w:val="006127BC"/>
    <w:rsid w:val="00613C41"/>
    <w:rsid w:val="0061400D"/>
    <w:rsid w:val="0061482E"/>
    <w:rsid w:val="00615449"/>
    <w:rsid w:val="00616BD5"/>
    <w:rsid w:val="00617C29"/>
    <w:rsid w:val="00632CB3"/>
    <w:rsid w:val="006339B6"/>
    <w:rsid w:val="006340F8"/>
    <w:rsid w:val="0063479E"/>
    <w:rsid w:val="00634C26"/>
    <w:rsid w:val="00634DFF"/>
    <w:rsid w:val="0063561F"/>
    <w:rsid w:val="006356C3"/>
    <w:rsid w:val="00644D27"/>
    <w:rsid w:val="00645474"/>
    <w:rsid w:val="006476A2"/>
    <w:rsid w:val="00651088"/>
    <w:rsid w:val="006540FD"/>
    <w:rsid w:val="0066070A"/>
    <w:rsid w:val="00660EE0"/>
    <w:rsid w:val="00664322"/>
    <w:rsid w:val="006659CF"/>
    <w:rsid w:val="00665C3B"/>
    <w:rsid w:val="00667196"/>
    <w:rsid w:val="006761B5"/>
    <w:rsid w:val="00676509"/>
    <w:rsid w:val="00676654"/>
    <w:rsid w:val="00677A3D"/>
    <w:rsid w:val="00677F42"/>
    <w:rsid w:val="00681F9E"/>
    <w:rsid w:val="00682F37"/>
    <w:rsid w:val="00684171"/>
    <w:rsid w:val="00690014"/>
    <w:rsid w:val="00690577"/>
    <w:rsid w:val="0069108F"/>
    <w:rsid w:val="00692EED"/>
    <w:rsid w:val="00694889"/>
    <w:rsid w:val="00694F30"/>
    <w:rsid w:val="006961EF"/>
    <w:rsid w:val="006A0BDE"/>
    <w:rsid w:val="006A4039"/>
    <w:rsid w:val="006B0722"/>
    <w:rsid w:val="006B3B7B"/>
    <w:rsid w:val="006B4EF9"/>
    <w:rsid w:val="006C2480"/>
    <w:rsid w:val="006C410C"/>
    <w:rsid w:val="006C7B06"/>
    <w:rsid w:val="006D0EAB"/>
    <w:rsid w:val="006D19D3"/>
    <w:rsid w:val="006D3C58"/>
    <w:rsid w:val="006D53CB"/>
    <w:rsid w:val="006D5B2A"/>
    <w:rsid w:val="006E1920"/>
    <w:rsid w:val="006E35FB"/>
    <w:rsid w:val="006E68B1"/>
    <w:rsid w:val="006F0A01"/>
    <w:rsid w:val="006F537B"/>
    <w:rsid w:val="006F6F3F"/>
    <w:rsid w:val="00703120"/>
    <w:rsid w:val="007061D6"/>
    <w:rsid w:val="0070639C"/>
    <w:rsid w:val="00710E67"/>
    <w:rsid w:val="007122BC"/>
    <w:rsid w:val="00714316"/>
    <w:rsid w:val="007217C5"/>
    <w:rsid w:val="0072455F"/>
    <w:rsid w:val="0072597F"/>
    <w:rsid w:val="007313CE"/>
    <w:rsid w:val="00733166"/>
    <w:rsid w:val="00734708"/>
    <w:rsid w:val="00746A36"/>
    <w:rsid w:val="0075046F"/>
    <w:rsid w:val="00754F49"/>
    <w:rsid w:val="00757D99"/>
    <w:rsid w:val="007617AA"/>
    <w:rsid w:val="007621CA"/>
    <w:rsid w:val="0076583E"/>
    <w:rsid w:val="00767ABC"/>
    <w:rsid w:val="00770A69"/>
    <w:rsid w:val="007716D6"/>
    <w:rsid w:val="00781A03"/>
    <w:rsid w:val="00782D40"/>
    <w:rsid w:val="00782F91"/>
    <w:rsid w:val="00786CAD"/>
    <w:rsid w:val="00787EC7"/>
    <w:rsid w:val="007911F4"/>
    <w:rsid w:val="007950A5"/>
    <w:rsid w:val="00797F95"/>
    <w:rsid w:val="007A0160"/>
    <w:rsid w:val="007A1D34"/>
    <w:rsid w:val="007A2577"/>
    <w:rsid w:val="007A7F47"/>
    <w:rsid w:val="007A7FC5"/>
    <w:rsid w:val="007B04BB"/>
    <w:rsid w:val="007B279C"/>
    <w:rsid w:val="007B557B"/>
    <w:rsid w:val="007C4892"/>
    <w:rsid w:val="007D0C4A"/>
    <w:rsid w:val="007D0C6A"/>
    <w:rsid w:val="007D244E"/>
    <w:rsid w:val="007D5B9F"/>
    <w:rsid w:val="007E0983"/>
    <w:rsid w:val="007E35FE"/>
    <w:rsid w:val="007E3F06"/>
    <w:rsid w:val="007E6065"/>
    <w:rsid w:val="007E7705"/>
    <w:rsid w:val="007F0A03"/>
    <w:rsid w:val="007F1DAF"/>
    <w:rsid w:val="007F57D6"/>
    <w:rsid w:val="00800023"/>
    <w:rsid w:val="00803B06"/>
    <w:rsid w:val="00804BFB"/>
    <w:rsid w:val="00813488"/>
    <w:rsid w:val="00816F6B"/>
    <w:rsid w:val="00823A9A"/>
    <w:rsid w:val="00823C7D"/>
    <w:rsid w:val="008252D6"/>
    <w:rsid w:val="00825C53"/>
    <w:rsid w:val="0082702D"/>
    <w:rsid w:val="00827102"/>
    <w:rsid w:val="0083135F"/>
    <w:rsid w:val="0083569D"/>
    <w:rsid w:val="00837943"/>
    <w:rsid w:val="00841EAD"/>
    <w:rsid w:val="00842F78"/>
    <w:rsid w:val="00844B65"/>
    <w:rsid w:val="00845E38"/>
    <w:rsid w:val="00846CEA"/>
    <w:rsid w:val="00847790"/>
    <w:rsid w:val="00850AC9"/>
    <w:rsid w:val="00850CD5"/>
    <w:rsid w:val="00855F8E"/>
    <w:rsid w:val="008575EF"/>
    <w:rsid w:val="008619FE"/>
    <w:rsid w:val="00863045"/>
    <w:rsid w:val="008631C9"/>
    <w:rsid w:val="008639C6"/>
    <w:rsid w:val="008660AD"/>
    <w:rsid w:val="008735AB"/>
    <w:rsid w:val="008764BB"/>
    <w:rsid w:val="00876B10"/>
    <w:rsid w:val="00876DC1"/>
    <w:rsid w:val="00877441"/>
    <w:rsid w:val="00884015"/>
    <w:rsid w:val="00885392"/>
    <w:rsid w:val="008854B2"/>
    <w:rsid w:val="00887EC3"/>
    <w:rsid w:val="008911A9"/>
    <w:rsid w:val="00891B2C"/>
    <w:rsid w:val="0089309E"/>
    <w:rsid w:val="008A7B75"/>
    <w:rsid w:val="008A7CEA"/>
    <w:rsid w:val="008B0E6E"/>
    <w:rsid w:val="008B1528"/>
    <w:rsid w:val="008B189E"/>
    <w:rsid w:val="008B54D7"/>
    <w:rsid w:val="008B672D"/>
    <w:rsid w:val="008B6847"/>
    <w:rsid w:val="008B6AEA"/>
    <w:rsid w:val="008C20C3"/>
    <w:rsid w:val="008C23A2"/>
    <w:rsid w:val="008C6393"/>
    <w:rsid w:val="008C6D31"/>
    <w:rsid w:val="008D495B"/>
    <w:rsid w:val="008D6F1A"/>
    <w:rsid w:val="008D7634"/>
    <w:rsid w:val="008D7FC9"/>
    <w:rsid w:val="008E57D2"/>
    <w:rsid w:val="008E698B"/>
    <w:rsid w:val="008E6E6F"/>
    <w:rsid w:val="008E76FA"/>
    <w:rsid w:val="008F167E"/>
    <w:rsid w:val="008F48DE"/>
    <w:rsid w:val="008F5075"/>
    <w:rsid w:val="008F5EFE"/>
    <w:rsid w:val="008F69BF"/>
    <w:rsid w:val="008F6E52"/>
    <w:rsid w:val="00912FCA"/>
    <w:rsid w:val="00913BEA"/>
    <w:rsid w:val="00916D67"/>
    <w:rsid w:val="0092500B"/>
    <w:rsid w:val="009277C5"/>
    <w:rsid w:val="00934F8C"/>
    <w:rsid w:val="0094130E"/>
    <w:rsid w:val="00941DCB"/>
    <w:rsid w:val="00944A89"/>
    <w:rsid w:val="00945149"/>
    <w:rsid w:val="009452CD"/>
    <w:rsid w:val="009520AD"/>
    <w:rsid w:val="009523A0"/>
    <w:rsid w:val="00952854"/>
    <w:rsid w:val="00954621"/>
    <w:rsid w:val="00957149"/>
    <w:rsid w:val="00957D23"/>
    <w:rsid w:val="00960A04"/>
    <w:rsid w:val="00960D9B"/>
    <w:rsid w:val="009612DE"/>
    <w:rsid w:val="00961878"/>
    <w:rsid w:val="00964D39"/>
    <w:rsid w:val="009715E0"/>
    <w:rsid w:val="0097399D"/>
    <w:rsid w:val="0098120C"/>
    <w:rsid w:val="00982006"/>
    <w:rsid w:val="00983BC7"/>
    <w:rsid w:val="00984778"/>
    <w:rsid w:val="00986424"/>
    <w:rsid w:val="009910DA"/>
    <w:rsid w:val="00992B4E"/>
    <w:rsid w:val="00993E74"/>
    <w:rsid w:val="009947EE"/>
    <w:rsid w:val="00997B57"/>
    <w:rsid w:val="00997BF3"/>
    <w:rsid w:val="009A0351"/>
    <w:rsid w:val="009A2D16"/>
    <w:rsid w:val="009A3A0A"/>
    <w:rsid w:val="009A45DC"/>
    <w:rsid w:val="009A46A9"/>
    <w:rsid w:val="009A5D05"/>
    <w:rsid w:val="009B5C43"/>
    <w:rsid w:val="009B6158"/>
    <w:rsid w:val="009B6254"/>
    <w:rsid w:val="009C1AD5"/>
    <w:rsid w:val="009C39F2"/>
    <w:rsid w:val="009C7703"/>
    <w:rsid w:val="009D034E"/>
    <w:rsid w:val="009D3358"/>
    <w:rsid w:val="009D689D"/>
    <w:rsid w:val="009E01B7"/>
    <w:rsid w:val="009E0502"/>
    <w:rsid w:val="009E156D"/>
    <w:rsid w:val="009E1D4D"/>
    <w:rsid w:val="009E3033"/>
    <w:rsid w:val="009E3A8B"/>
    <w:rsid w:val="009E47E4"/>
    <w:rsid w:val="009F1B97"/>
    <w:rsid w:val="009F20B4"/>
    <w:rsid w:val="009F2678"/>
    <w:rsid w:val="009F2F26"/>
    <w:rsid w:val="009F3452"/>
    <w:rsid w:val="009F62B4"/>
    <w:rsid w:val="00A02707"/>
    <w:rsid w:val="00A02AE4"/>
    <w:rsid w:val="00A03619"/>
    <w:rsid w:val="00A04C10"/>
    <w:rsid w:val="00A06EC5"/>
    <w:rsid w:val="00A12A1C"/>
    <w:rsid w:val="00A14849"/>
    <w:rsid w:val="00A245A0"/>
    <w:rsid w:val="00A27FD3"/>
    <w:rsid w:val="00A3061C"/>
    <w:rsid w:val="00A33537"/>
    <w:rsid w:val="00A33D1A"/>
    <w:rsid w:val="00A36620"/>
    <w:rsid w:val="00A42B13"/>
    <w:rsid w:val="00A5262E"/>
    <w:rsid w:val="00A55888"/>
    <w:rsid w:val="00A565CA"/>
    <w:rsid w:val="00A57C49"/>
    <w:rsid w:val="00A57E58"/>
    <w:rsid w:val="00A612D6"/>
    <w:rsid w:val="00A61762"/>
    <w:rsid w:val="00A61AB3"/>
    <w:rsid w:val="00A631A4"/>
    <w:rsid w:val="00A64452"/>
    <w:rsid w:val="00A71334"/>
    <w:rsid w:val="00A74059"/>
    <w:rsid w:val="00A7667D"/>
    <w:rsid w:val="00A77959"/>
    <w:rsid w:val="00A81352"/>
    <w:rsid w:val="00A8138D"/>
    <w:rsid w:val="00A81982"/>
    <w:rsid w:val="00A84ED7"/>
    <w:rsid w:val="00A85E38"/>
    <w:rsid w:val="00A94841"/>
    <w:rsid w:val="00A95338"/>
    <w:rsid w:val="00A959F7"/>
    <w:rsid w:val="00A95BA7"/>
    <w:rsid w:val="00A97FD5"/>
    <w:rsid w:val="00AA2285"/>
    <w:rsid w:val="00AA2992"/>
    <w:rsid w:val="00AA2A7A"/>
    <w:rsid w:val="00AA3515"/>
    <w:rsid w:val="00AA3910"/>
    <w:rsid w:val="00AA3FCB"/>
    <w:rsid w:val="00AA49AD"/>
    <w:rsid w:val="00AA5ABA"/>
    <w:rsid w:val="00AA628A"/>
    <w:rsid w:val="00AA72A1"/>
    <w:rsid w:val="00AB7C56"/>
    <w:rsid w:val="00AC0776"/>
    <w:rsid w:val="00AC2E91"/>
    <w:rsid w:val="00AC2EBD"/>
    <w:rsid w:val="00AC41AB"/>
    <w:rsid w:val="00AC4A00"/>
    <w:rsid w:val="00AD3942"/>
    <w:rsid w:val="00AD6E15"/>
    <w:rsid w:val="00AD7DE4"/>
    <w:rsid w:val="00AE11C2"/>
    <w:rsid w:val="00AE162A"/>
    <w:rsid w:val="00AE1D1B"/>
    <w:rsid w:val="00AE494F"/>
    <w:rsid w:val="00AE5028"/>
    <w:rsid w:val="00AF0862"/>
    <w:rsid w:val="00AF3862"/>
    <w:rsid w:val="00B00012"/>
    <w:rsid w:val="00B00294"/>
    <w:rsid w:val="00B0726F"/>
    <w:rsid w:val="00B15327"/>
    <w:rsid w:val="00B17CCA"/>
    <w:rsid w:val="00B235E7"/>
    <w:rsid w:val="00B23677"/>
    <w:rsid w:val="00B2485E"/>
    <w:rsid w:val="00B257F3"/>
    <w:rsid w:val="00B25DF2"/>
    <w:rsid w:val="00B3197B"/>
    <w:rsid w:val="00B329A3"/>
    <w:rsid w:val="00B32F31"/>
    <w:rsid w:val="00B350EC"/>
    <w:rsid w:val="00B35D14"/>
    <w:rsid w:val="00B40C10"/>
    <w:rsid w:val="00B410A4"/>
    <w:rsid w:val="00B41228"/>
    <w:rsid w:val="00B429D9"/>
    <w:rsid w:val="00B5388B"/>
    <w:rsid w:val="00B56A47"/>
    <w:rsid w:val="00B57702"/>
    <w:rsid w:val="00B62682"/>
    <w:rsid w:val="00B635E0"/>
    <w:rsid w:val="00B65823"/>
    <w:rsid w:val="00B67587"/>
    <w:rsid w:val="00B71C10"/>
    <w:rsid w:val="00B723A3"/>
    <w:rsid w:val="00B746BB"/>
    <w:rsid w:val="00B7494A"/>
    <w:rsid w:val="00B75585"/>
    <w:rsid w:val="00B75B4E"/>
    <w:rsid w:val="00B77EF2"/>
    <w:rsid w:val="00B81C6C"/>
    <w:rsid w:val="00B82C6A"/>
    <w:rsid w:val="00B842D6"/>
    <w:rsid w:val="00B85234"/>
    <w:rsid w:val="00B85894"/>
    <w:rsid w:val="00B90C6E"/>
    <w:rsid w:val="00B91405"/>
    <w:rsid w:val="00B95A37"/>
    <w:rsid w:val="00BB15D0"/>
    <w:rsid w:val="00BB3338"/>
    <w:rsid w:val="00BB3C63"/>
    <w:rsid w:val="00BB434E"/>
    <w:rsid w:val="00BB5E12"/>
    <w:rsid w:val="00BC0309"/>
    <w:rsid w:val="00BC07A5"/>
    <w:rsid w:val="00BC6DAB"/>
    <w:rsid w:val="00BD1C22"/>
    <w:rsid w:val="00BD3129"/>
    <w:rsid w:val="00BD4F31"/>
    <w:rsid w:val="00BD6AFC"/>
    <w:rsid w:val="00BD6F03"/>
    <w:rsid w:val="00BE3701"/>
    <w:rsid w:val="00BE3E4B"/>
    <w:rsid w:val="00BE4F56"/>
    <w:rsid w:val="00BE6F4C"/>
    <w:rsid w:val="00BE73DD"/>
    <w:rsid w:val="00BF2602"/>
    <w:rsid w:val="00BF46DA"/>
    <w:rsid w:val="00C00394"/>
    <w:rsid w:val="00C0423B"/>
    <w:rsid w:val="00C049B6"/>
    <w:rsid w:val="00C05FA2"/>
    <w:rsid w:val="00C07CE9"/>
    <w:rsid w:val="00C14E46"/>
    <w:rsid w:val="00C17CDF"/>
    <w:rsid w:val="00C25264"/>
    <w:rsid w:val="00C31095"/>
    <w:rsid w:val="00C32B48"/>
    <w:rsid w:val="00C33CD2"/>
    <w:rsid w:val="00C34C18"/>
    <w:rsid w:val="00C35107"/>
    <w:rsid w:val="00C379F7"/>
    <w:rsid w:val="00C415BC"/>
    <w:rsid w:val="00C43397"/>
    <w:rsid w:val="00C45F6E"/>
    <w:rsid w:val="00C50D97"/>
    <w:rsid w:val="00C52516"/>
    <w:rsid w:val="00C52F31"/>
    <w:rsid w:val="00C53ED0"/>
    <w:rsid w:val="00C542B8"/>
    <w:rsid w:val="00C547B3"/>
    <w:rsid w:val="00C549B0"/>
    <w:rsid w:val="00C558B1"/>
    <w:rsid w:val="00C57E39"/>
    <w:rsid w:val="00C62EFB"/>
    <w:rsid w:val="00C658A0"/>
    <w:rsid w:val="00C67A9B"/>
    <w:rsid w:val="00C729F2"/>
    <w:rsid w:val="00C73F4E"/>
    <w:rsid w:val="00C745BC"/>
    <w:rsid w:val="00C7681A"/>
    <w:rsid w:val="00C76938"/>
    <w:rsid w:val="00C77C52"/>
    <w:rsid w:val="00C8134F"/>
    <w:rsid w:val="00C8263D"/>
    <w:rsid w:val="00C83E03"/>
    <w:rsid w:val="00C869B2"/>
    <w:rsid w:val="00C87B4A"/>
    <w:rsid w:val="00C90E79"/>
    <w:rsid w:val="00C92116"/>
    <w:rsid w:val="00C92749"/>
    <w:rsid w:val="00C92E24"/>
    <w:rsid w:val="00C9426C"/>
    <w:rsid w:val="00CA374D"/>
    <w:rsid w:val="00CA6E6D"/>
    <w:rsid w:val="00CA7319"/>
    <w:rsid w:val="00CB0641"/>
    <w:rsid w:val="00CB1731"/>
    <w:rsid w:val="00CB4ED6"/>
    <w:rsid w:val="00CC1A34"/>
    <w:rsid w:val="00CC1DBA"/>
    <w:rsid w:val="00CC2470"/>
    <w:rsid w:val="00CC7019"/>
    <w:rsid w:val="00CC7890"/>
    <w:rsid w:val="00CD08C8"/>
    <w:rsid w:val="00CD194E"/>
    <w:rsid w:val="00CD3EFD"/>
    <w:rsid w:val="00CD446A"/>
    <w:rsid w:val="00CD5C37"/>
    <w:rsid w:val="00CD7646"/>
    <w:rsid w:val="00CE078C"/>
    <w:rsid w:val="00CE2A3D"/>
    <w:rsid w:val="00CE3C8C"/>
    <w:rsid w:val="00CE43A9"/>
    <w:rsid w:val="00CE46EC"/>
    <w:rsid w:val="00CE5EF0"/>
    <w:rsid w:val="00CE6236"/>
    <w:rsid w:val="00CF0C07"/>
    <w:rsid w:val="00CF0E60"/>
    <w:rsid w:val="00CF2F9E"/>
    <w:rsid w:val="00CF476B"/>
    <w:rsid w:val="00CF67E4"/>
    <w:rsid w:val="00D03F7E"/>
    <w:rsid w:val="00D04050"/>
    <w:rsid w:val="00D0619B"/>
    <w:rsid w:val="00D11E72"/>
    <w:rsid w:val="00D126FC"/>
    <w:rsid w:val="00D13635"/>
    <w:rsid w:val="00D169B3"/>
    <w:rsid w:val="00D16D6F"/>
    <w:rsid w:val="00D17005"/>
    <w:rsid w:val="00D178CD"/>
    <w:rsid w:val="00D20BF7"/>
    <w:rsid w:val="00D235B0"/>
    <w:rsid w:val="00D23866"/>
    <w:rsid w:val="00D27E5E"/>
    <w:rsid w:val="00D326C6"/>
    <w:rsid w:val="00D34C52"/>
    <w:rsid w:val="00D36CFC"/>
    <w:rsid w:val="00D41959"/>
    <w:rsid w:val="00D43FAE"/>
    <w:rsid w:val="00D46E70"/>
    <w:rsid w:val="00D47141"/>
    <w:rsid w:val="00D507A0"/>
    <w:rsid w:val="00D50D00"/>
    <w:rsid w:val="00D51862"/>
    <w:rsid w:val="00D549E8"/>
    <w:rsid w:val="00D55079"/>
    <w:rsid w:val="00D55E7E"/>
    <w:rsid w:val="00D669A1"/>
    <w:rsid w:val="00D75B8E"/>
    <w:rsid w:val="00D77C11"/>
    <w:rsid w:val="00D82E1B"/>
    <w:rsid w:val="00D842BD"/>
    <w:rsid w:val="00D8553D"/>
    <w:rsid w:val="00D90978"/>
    <w:rsid w:val="00D9369E"/>
    <w:rsid w:val="00D95B0C"/>
    <w:rsid w:val="00D96D3B"/>
    <w:rsid w:val="00DA0605"/>
    <w:rsid w:val="00DA2404"/>
    <w:rsid w:val="00DA3053"/>
    <w:rsid w:val="00DB3CEC"/>
    <w:rsid w:val="00DB4C65"/>
    <w:rsid w:val="00DB6E8B"/>
    <w:rsid w:val="00DC2985"/>
    <w:rsid w:val="00DC6A5F"/>
    <w:rsid w:val="00DD2F6A"/>
    <w:rsid w:val="00DD5B08"/>
    <w:rsid w:val="00DD5DD2"/>
    <w:rsid w:val="00DE27C3"/>
    <w:rsid w:val="00DE2C71"/>
    <w:rsid w:val="00DE385B"/>
    <w:rsid w:val="00DE6D27"/>
    <w:rsid w:val="00DE719A"/>
    <w:rsid w:val="00DE7B49"/>
    <w:rsid w:val="00DF0510"/>
    <w:rsid w:val="00DF242D"/>
    <w:rsid w:val="00DF291D"/>
    <w:rsid w:val="00DF2AB5"/>
    <w:rsid w:val="00DF3EF5"/>
    <w:rsid w:val="00DF51E4"/>
    <w:rsid w:val="00DF7C93"/>
    <w:rsid w:val="00E01A4C"/>
    <w:rsid w:val="00E04B06"/>
    <w:rsid w:val="00E110ED"/>
    <w:rsid w:val="00E1162D"/>
    <w:rsid w:val="00E1185D"/>
    <w:rsid w:val="00E135A3"/>
    <w:rsid w:val="00E15C7B"/>
    <w:rsid w:val="00E178D2"/>
    <w:rsid w:val="00E21607"/>
    <w:rsid w:val="00E2684D"/>
    <w:rsid w:val="00E271FA"/>
    <w:rsid w:val="00E30157"/>
    <w:rsid w:val="00E3292F"/>
    <w:rsid w:val="00E33C31"/>
    <w:rsid w:val="00E3465F"/>
    <w:rsid w:val="00E35660"/>
    <w:rsid w:val="00E3708D"/>
    <w:rsid w:val="00E406E6"/>
    <w:rsid w:val="00E42A34"/>
    <w:rsid w:val="00E432D7"/>
    <w:rsid w:val="00E437A2"/>
    <w:rsid w:val="00E44343"/>
    <w:rsid w:val="00E46F20"/>
    <w:rsid w:val="00E508B5"/>
    <w:rsid w:val="00E54DD4"/>
    <w:rsid w:val="00E577E8"/>
    <w:rsid w:val="00E6047C"/>
    <w:rsid w:val="00E701B7"/>
    <w:rsid w:val="00E70699"/>
    <w:rsid w:val="00E722AB"/>
    <w:rsid w:val="00E729D6"/>
    <w:rsid w:val="00E72F6C"/>
    <w:rsid w:val="00E751D4"/>
    <w:rsid w:val="00E75C22"/>
    <w:rsid w:val="00E76602"/>
    <w:rsid w:val="00E83F82"/>
    <w:rsid w:val="00E84A33"/>
    <w:rsid w:val="00E93E74"/>
    <w:rsid w:val="00E94413"/>
    <w:rsid w:val="00E95E33"/>
    <w:rsid w:val="00E96B88"/>
    <w:rsid w:val="00E9700A"/>
    <w:rsid w:val="00E9751C"/>
    <w:rsid w:val="00EA0187"/>
    <w:rsid w:val="00EA11B2"/>
    <w:rsid w:val="00EA149D"/>
    <w:rsid w:val="00EA2886"/>
    <w:rsid w:val="00EB4A21"/>
    <w:rsid w:val="00EB61CC"/>
    <w:rsid w:val="00EC24BB"/>
    <w:rsid w:val="00EC283B"/>
    <w:rsid w:val="00EC2DE7"/>
    <w:rsid w:val="00EC4741"/>
    <w:rsid w:val="00EC7D2A"/>
    <w:rsid w:val="00ED45C5"/>
    <w:rsid w:val="00ED4AEC"/>
    <w:rsid w:val="00EE3130"/>
    <w:rsid w:val="00EE4DBC"/>
    <w:rsid w:val="00EF4771"/>
    <w:rsid w:val="00EF78AC"/>
    <w:rsid w:val="00F01F90"/>
    <w:rsid w:val="00F0218C"/>
    <w:rsid w:val="00F04052"/>
    <w:rsid w:val="00F071E1"/>
    <w:rsid w:val="00F12D5B"/>
    <w:rsid w:val="00F135F4"/>
    <w:rsid w:val="00F1364B"/>
    <w:rsid w:val="00F156D7"/>
    <w:rsid w:val="00F2009B"/>
    <w:rsid w:val="00F24C4F"/>
    <w:rsid w:val="00F32083"/>
    <w:rsid w:val="00F33B65"/>
    <w:rsid w:val="00F40065"/>
    <w:rsid w:val="00F4225F"/>
    <w:rsid w:val="00F42427"/>
    <w:rsid w:val="00F430F9"/>
    <w:rsid w:val="00F45076"/>
    <w:rsid w:val="00F47348"/>
    <w:rsid w:val="00F526C2"/>
    <w:rsid w:val="00F526D2"/>
    <w:rsid w:val="00F57DFB"/>
    <w:rsid w:val="00F64810"/>
    <w:rsid w:val="00F65A72"/>
    <w:rsid w:val="00F66000"/>
    <w:rsid w:val="00F6601C"/>
    <w:rsid w:val="00F66135"/>
    <w:rsid w:val="00F679C0"/>
    <w:rsid w:val="00F70CF6"/>
    <w:rsid w:val="00F75E4D"/>
    <w:rsid w:val="00F7731B"/>
    <w:rsid w:val="00F77DED"/>
    <w:rsid w:val="00F77F52"/>
    <w:rsid w:val="00F80B27"/>
    <w:rsid w:val="00F81910"/>
    <w:rsid w:val="00F86A56"/>
    <w:rsid w:val="00F87288"/>
    <w:rsid w:val="00F909CD"/>
    <w:rsid w:val="00F944E5"/>
    <w:rsid w:val="00F973B7"/>
    <w:rsid w:val="00FA4A04"/>
    <w:rsid w:val="00FB27E2"/>
    <w:rsid w:val="00FB3752"/>
    <w:rsid w:val="00FB6D3B"/>
    <w:rsid w:val="00FC1790"/>
    <w:rsid w:val="00FC5665"/>
    <w:rsid w:val="00FD07BC"/>
    <w:rsid w:val="00FD1DD2"/>
    <w:rsid w:val="00FD3972"/>
    <w:rsid w:val="00FD3B48"/>
    <w:rsid w:val="00FD59C2"/>
    <w:rsid w:val="00FD7F39"/>
    <w:rsid w:val="00FE4A2A"/>
    <w:rsid w:val="00FE4C08"/>
    <w:rsid w:val="00FE5C59"/>
    <w:rsid w:val="00FE681D"/>
    <w:rsid w:val="00FF3F24"/>
    <w:rsid w:val="00FF6A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20421"/>
  <w15:chartTrackingRefBased/>
  <w15:docId w15:val="{50AC0914-7B0D-4178-B14D-F93F10EBA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E72"/>
    <w:pPr>
      <w:widowControl w:val="0"/>
      <w:spacing w:after="0" w:line="240" w:lineRule="auto"/>
    </w:pPr>
    <w:rPr>
      <w:rFonts w:ascii="Times New Roman" w:eastAsia="PMingLiU" w:hAnsi="Times New Roman" w:cs="Times New Roman"/>
      <w:kern w:val="2"/>
      <w:sz w:val="24"/>
      <w:szCs w:val="24"/>
      <w:lang w:eastAsia="zh-TW"/>
    </w:rPr>
  </w:style>
  <w:style w:type="paragraph" w:styleId="Heading1">
    <w:name w:val="heading 1"/>
    <w:basedOn w:val="Normal"/>
    <w:next w:val="Normal"/>
    <w:link w:val="Heading1Char"/>
    <w:qFormat/>
    <w:rsid w:val="002F18D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2F18D6"/>
    <w:pPr>
      <w:keepNext/>
      <w:spacing w:line="0" w:lineRule="atLeast"/>
      <w:outlineLvl w:val="1"/>
    </w:pPr>
    <w:rPr>
      <w:b/>
      <w:bCs/>
      <w:sz w:val="16"/>
    </w:rPr>
  </w:style>
  <w:style w:type="paragraph" w:styleId="Heading3">
    <w:name w:val="heading 3"/>
    <w:basedOn w:val="Normal"/>
    <w:link w:val="Heading3Char"/>
    <w:qFormat/>
    <w:rsid w:val="002F18D6"/>
    <w:pPr>
      <w:widowControl/>
      <w:spacing w:before="100" w:beforeAutospacing="1" w:after="100" w:afterAutospacing="1"/>
      <w:outlineLvl w:val="2"/>
    </w:pPr>
    <w:rPr>
      <w:rFonts w:ascii="PMingLiU" w:hAnsi="PMingLiU" w:cs="PMingLiU"/>
      <w:b/>
      <w:bCs/>
      <w:kern w:val="0"/>
      <w:sz w:val="27"/>
      <w:szCs w:val="27"/>
    </w:rPr>
  </w:style>
  <w:style w:type="paragraph" w:styleId="Heading4">
    <w:name w:val="heading 4"/>
    <w:basedOn w:val="Normal"/>
    <w:next w:val="Normal"/>
    <w:link w:val="Heading4Char"/>
    <w:qFormat/>
    <w:rsid w:val="002F18D6"/>
    <w:pPr>
      <w:keepNext/>
      <w:spacing w:before="240" w:after="60"/>
      <w:outlineLvl w:val="3"/>
    </w:pPr>
    <w:rPr>
      <w:b/>
      <w:bCs/>
      <w:sz w:val="28"/>
      <w:szCs w:val="28"/>
    </w:rPr>
  </w:style>
  <w:style w:type="paragraph" w:styleId="Heading5">
    <w:name w:val="heading 5"/>
    <w:basedOn w:val="Normal"/>
    <w:next w:val="Normal"/>
    <w:link w:val="Heading5Char"/>
    <w:qFormat/>
    <w:rsid w:val="002F18D6"/>
    <w:pPr>
      <w:keepNext/>
      <w:ind w:firstLineChars="200" w:firstLine="480"/>
      <w:outlineLvl w:val="4"/>
    </w:pPr>
    <w:rPr>
      <w:b/>
      <w:bCs/>
      <w:szCs w:val="20"/>
    </w:rPr>
  </w:style>
  <w:style w:type="paragraph" w:styleId="Heading6">
    <w:name w:val="heading 6"/>
    <w:basedOn w:val="Normal"/>
    <w:next w:val="Normal"/>
    <w:link w:val="Heading6Char"/>
    <w:qFormat/>
    <w:rsid w:val="002F18D6"/>
    <w:pPr>
      <w:spacing w:before="240" w:after="60"/>
      <w:outlineLvl w:val="5"/>
    </w:pPr>
    <w:rPr>
      <w:b/>
      <w:bCs/>
      <w:sz w:val="22"/>
      <w:szCs w:val="22"/>
    </w:rPr>
  </w:style>
  <w:style w:type="paragraph" w:styleId="Heading7">
    <w:name w:val="heading 7"/>
    <w:basedOn w:val="Normal"/>
    <w:next w:val="Normal"/>
    <w:link w:val="Heading7Char"/>
    <w:qFormat/>
    <w:rsid w:val="002F18D6"/>
    <w:pPr>
      <w:keepNext/>
      <w:spacing w:line="0" w:lineRule="atLeast"/>
      <w:jc w:val="center"/>
      <w:outlineLvl w:val="6"/>
    </w:pPr>
    <w:rPr>
      <w:rFonts w:ascii="PMingLiU" w:hAnsi="PMingLiU"/>
      <w:b/>
      <w:bCs/>
      <w:sz w:val="16"/>
    </w:rPr>
  </w:style>
  <w:style w:type="paragraph" w:styleId="Heading8">
    <w:name w:val="heading 8"/>
    <w:basedOn w:val="Normal"/>
    <w:next w:val="Normal"/>
    <w:link w:val="Heading8Char"/>
    <w:qFormat/>
    <w:rsid w:val="002F18D6"/>
    <w:pPr>
      <w:keepNext/>
      <w:outlineLvl w:val="7"/>
    </w:pPr>
    <w:rPr>
      <w:b/>
      <w:bCs/>
      <w:color w:val="99CC00"/>
    </w:rPr>
  </w:style>
  <w:style w:type="paragraph" w:styleId="Heading9">
    <w:name w:val="heading 9"/>
    <w:basedOn w:val="Normal"/>
    <w:next w:val="Normal"/>
    <w:link w:val="Heading9Char"/>
    <w:qFormat/>
    <w:rsid w:val="002F18D6"/>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link w:val="AbstractCharChar"/>
    <w:autoRedefine/>
    <w:rsid w:val="002F18D6"/>
    <w:pPr>
      <w:widowControl/>
      <w:overflowPunct w:val="0"/>
      <w:autoSpaceDE w:val="0"/>
      <w:autoSpaceDN w:val="0"/>
      <w:adjustRightInd w:val="0"/>
      <w:spacing w:beforeLines="50" w:before="180" w:afterLines="50" w:after="180"/>
      <w:jc w:val="both"/>
      <w:textAlignment w:val="baseline"/>
    </w:pPr>
    <w:rPr>
      <w:kern w:val="0"/>
      <w:szCs w:val="20"/>
      <w:lang w:eastAsia="de-DE"/>
    </w:rPr>
  </w:style>
  <w:style w:type="paragraph" w:customStyle="1" w:styleId="ArticleCitation">
    <w:name w:val="Article_Citation"/>
    <w:basedOn w:val="Abstract"/>
    <w:rsid w:val="002F18D6"/>
    <w:pPr>
      <w:suppressAutoHyphens/>
      <w:overflowPunct/>
      <w:spacing w:beforeLines="0" w:before="113" w:afterLines="0" w:after="57" w:line="240" w:lineRule="atLeast"/>
      <w:textAlignment w:val="center"/>
    </w:pPr>
    <w:rPr>
      <w:color w:val="000000"/>
      <w:sz w:val="18"/>
      <w:szCs w:val="16"/>
      <w:lang w:eastAsia="zh-TW"/>
    </w:rPr>
  </w:style>
  <w:style w:type="paragraph" w:customStyle="1" w:styleId="ArticleNotes">
    <w:name w:val="Article_Notes"/>
    <w:basedOn w:val="Abstract"/>
    <w:link w:val="ArticleNotesChar"/>
    <w:rsid w:val="002F18D6"/>
    <w:pPr>
      <w:suppressAutoHyphens/>
      <w:overflowPunct/>
      <w:spacing w:beforeLines="0" w:before="57" w:afterLines="0" w:after="57" w:line="212" w:lineRule="atLeast"/>
      <w:textAlignment w:val="center"/>
    </w:pPr>
    <w:rPr>
      <w:color w:val="000000"/>
      <w:sz w:val="20"/>
      <w:szCs w:val="16"/>
      <w:lang w:eastAsia="zh-TW"/>
    </w:rPr>
  </w:style>
  <w:style w:type="character" w:customStyle="1" w:styleId="ArticleNotesChar">
    <w:name w:val="Article_Notes Char"/>
    <w:link w:val="ArticleNotes"/>
    <w:rsid w:val="002F18D6"/>
    <w:rPr>
      <w:rFonts w:ascii="Times New Roman" w:eastAsia="PMingLiU" w:hAnsi="Times New Roman" w:cs="Times New Roman"/>
      <w:color w:val="000000"/>
      <w:sz w:val="20"/>
      <w:szCs w:val="16"/>
      <w:lang w:val="en-US" w:eastAsia="zh-TW"/>
    </w:rPr>
  </w:style>
  <w:style w:type="character" w:customStyle="1" w:styleId="AbstractCharChar">
    <w:name w:val="Abstract Char Char"/>
    <w:link w:val="Abstract"/>
    <w:rsid w:val="002F18D6"/>
    <w:rPr>
      <w:rFonts w:ascii="Times New Roman" w:eastAsia="PMingLiU" w:hAnsi="Times New Roman" w:cs="Times New Roman"/>
      <w:sz w:val="24"/>
      <w:szCs w:val="20"/>
      <w:lang w:val="en-US" w:eastAsia="de-DE"/>
    </w:rPr>
  </w:style>
  <w:style w:type="paragraph" w:customStyle="1" w:styleId="AuthorBioStatement">
    <w:name w:val="Author_Bio_Statement"/>
    <w:basedOn w:val="ArticleNotes"/>
    <w:rsid w:val="002F18D6"/>
  </w:style>
  <w:style w:type="paragraph" w:customStyle="1" w:styleId="AuthorNames">
    <w:name w:val="AuthorNames"/>
    <w:basedOn w:val="Normal"/>
    <w:autoRedefine/>
    <w:rsid w:val="002F18D6"/>
    <w:rPr>
      <w:b/>
    </w:rPr>
  </w:style>
  <w:style w:type="paragraph" w:customStyle="1" w:styleId="Affiliation">
    <w:name w:val="Affiliation"/>
    <w:rsid w:val="002F18D6"/>
    <w:pPr>
      <w:autoSpaceDE w:val="0"/>
      <w:autoSpaceDN w:val="0"/>
      <w:adjustRightInd w:val="0"/>
      <w:spacing w:after="0" w:line="240" w:lineRule="auto"/>
    </w:pPr>
    <w:rPr>
      <w:rFonts w:ascii="Times New Roman" w:eastAsia="MS PGothic" w:hAnsi="Times New Roman" w:cs="Times New Roman"/>
      <w:bCs/>
      <w:i/>
      <w:sz w:val="20"/>
      <w:szCs w:val="16"/>
      <w:lang w:val="en-US" w:eastAsia="ja-JP"/>
    </w:rPr>
  </w:style>
  <w:style w:type="paragraph" w:customStyle="1" w:styleId="ArticleTitle">
    <w:name w:val="Article_Title"/>
    <w:basedOn w:val="Normal"/>
    <w:rsid w:val="002F18D6"/>
    <w:pPr>
      <w:widowControl/>
      <w:suppressAutoHyphens/>
      <w:autoSpaceDE w:val="0"/>
      <w:autoSpaceDN w:val="0"/>
      <w:adjustRightInd w:val="0"/>
      <w:spacing w:afterLines="100" w:after="360"/>
    </w:pPr>
    <w:rPr>
      <w:rFonts w:ascii="Arial" w:eastAsia="Arial" w:hAnsi="Arial"/>
      <w:bCs/>
      <w:sz w:val="40"/>
      <w:szCs w:val="36"/>
    </w:rPr>
  </w:style>
  <w:style w:type="character" w:customStyle="1" w:styleId="Bold">
    <w:name w:val="Bold"/>
    <w:rsid w:val="002F18D6"/>
    <w:rPr>
      <w:b/>
      <w:bCs w:val="0"/>
    </w:rPr>
  </w:style>
  <w:style w:type="character" w:customStyle="1" w:styleId="BoldItalic">
    <w:name w:val="Bold_Italic"/>
    <w:rsid w:val="002F18D6"/>
    <w:rPr>
      <w:b/>
      <w:i/>
    </w:rPr>
  </w:style>
  <w:style w:type="paragraph" w:customStyle="1" w:styleId="Captions">
    <w:name w:val="Captions"/>
    <w:link w:val="CaptionsChar"/>
    <w:autoRedefine/>
    <w:rsid w:val="002F18D6"/>
    <w:pPr>
      <w:spacing w:after="120" w:line="240" w:lineRule="auto"/>
    </w:pPr>
    <w:rPr>
      <w:rFonts w:ascii="Times New Roman" w:eastAsia="PMingLiU" w:hAnsi="Times New Roman" w:cs="Times New Roman"/>
      <w:sz w:val="21"/>
      <w:szCs w:val="24"/>
      <w:lang w:val="en-US" w:eastAsia="zh-TW"/>
    </w:rPr>
  </w:style>
  <w:style w:type="character" w:customStyle="1" w:styleId="CaptionsChar">
    <w:name w:val="Captions Char"/>
    <w:link w:val="Captions"/>
    <w:rsid w:val="002F18D6"/>
    <w:rPr>
      <w:rFonts w:ascii="Times New Roman" w:eastAsia="PMingLiU" w:hAnsi="Times New Roman" w:cs="Times New Roman"/>
      <w:sz w:val="21"/>
      <w:szCs w:val="24"/>
      <w:lang w:val="en-US" w:eastAsia="zh-TW"/>
    </w:rPr>
  </w:style>
  <w:style w:type="paragraph" w:customStyle="1" w:styleId="CaptionsFigure">
    <w:name w:val="Captions_Figure"/>
    <w:basedOn w:val="Captions"/>
    <w:rsid w:val="002F18D6"/>
    <w:pPr>
      <w:jc w:val="center"/>
    </w:pPr>
  </w:style>
  <w:style w:type="paragraph" w:customStyle="1" w:styleId="CaptionsTable">
    <w:name w:val="Captions_Table"/>
    <w:autoRedefine/>
    <w:rsid w:val="002F18D6"/>
    <w:pPr>
      <w:spacing w:after="0" w:line="240" w:lineRule="auto"/>
    </w:pPr>
    <w:rPr>
      <w:rFonts w:ascii="Times New Roman" w:eastAsia="MS PGothic" w:hAnsi="Times New Roman" w:cs="Times New Roman"/>
      <w:b/>
      <w:kern w:val="2"/>
      <w:sz w:val="21"/>
      <w:szCs w:val="24"/>
      <w:lang w:val="en-US" w:eastAsia="zh-TW"/>
    </w:rPr>
  </w:style>
  <w:style w:type="character" w:customStyle="1" w:styleId="chinese-italic">
    <w:name w:val="chinese-italic"/>
    <w:basedOn w:val="DefaultParagraphFont"/>
    <w:rsid w:val="002F18D6"/>
  </w:style>
  <w:style w:type="character" w:customStyle="1" w:styleId="chinese-texts">
    <w:name w:val="chinese-texts"/>
    <w:basedOn w:val="DefaultParagraphFont"/>
    <w:rsid w:val="002F18D6"/>
  </w:style>
  <w:style w:type="character" w:styleId="CommentReference">
    <w:name w:val="annotation reference"/>
    <w:semiHidden/>
    <w:rsid w:val="002F18D6"/>
    <w:rPr>
      <w:sz w:val="18"/>
    </w:rPr>
  </w:style>
  <w:style w:type="paragraph" w:styleId="CommentText">
    <w:name w:val="annotation text"/>
    <w:basedOn w:val="Normal"/>
    <w:link w:val="CommentTextChar"/>
    <w:semiHidden/>
    <w:rsid w:val="002F18D6"/>
  </w:style>
  <w:style w:type="character" w:customStyle="1" w:styleId="CommentTextChar">
    <w:name w:val="Comment Text Char"/>
    <w:basedOn w:val="DefaultParagraphFont"/>
    <w:link w:val="CommentText"/>
    <w:semiHidden/>
    <w:rsid w:val="002F18D6"/>
    <w:rPr>
      <w:rFonts w:ascii="Times New Roman" w:eastAsia="PMingLiU" w:hAnsi="Times New Roman" w:cs="Times New Roman"/>
      <w:kern w:val="2"/>
      <w:sz w:val="24"/>
      <w:szCs w:val="24"/>
      <w:lang w:val="en-US" w:eastAsia="zh-TW"/>
    </w:rPr>
  </w:style>
  <w:style w:type="paragraph" w:styleId="CommentSubject">
    <w:name w:val="annotation subject"/>
    <w:basedOn w:val="CommentText"/>
    <w:next w:val="CommentText"/>
    <w:link w:val="CommentSubjectChar"/>
    <w:semiHidden/>
    <w:rsid w:val="002F18D6"/>
  </w:style>
  <w:style w:type="character" w:customStyle="1" w:styleId="CommentSubjectChar">
    <w:name w:val="Comment Subject Char"/>
    <w:basedOn w:val="CommentTextChar"/>
    <w:link w:val="CommentSubject"/>
    <w:semiHidden/>
    <w:rsid w:val="002F18D6"/>
    <w:rPr>
      <w:rFonts w:ascii="Times New Roman" w:eastAsia="PMingLiU" w:hAnsi="Times New Roman" w:cs="Times New Roman"/>
      <w:kern w:val="2"/>
      <w:sz w:val="24"/>
      <w:szCs w:val="24"/>
      <w:lang w:val="en-US" w:eastAsia="zh-TW"/>
    </w:rPr>
  </w:style>
  <w:style w:type="paragraph" w:customStyle="1" w:styleId="Default">
    <w:name w:val="Default"/>
    <w:rsid w:val="002F18D6"/>
    <w:pPr>
      <w:widowControl w:val="0"/>
      <w:autoSpaceDE w:val="0"/>
      <w:autoSpaceDN w:val="0"/>
      <w:adjustRightInd w:val="0"/>
      <w:spacing w:after="0" w:line="240" w:lineRule="auto"/>
    </w:pPr>
    <w:rPr>
      <w:rFonts w:ascii="Times New Roman" w:eastAsia="MS Mincho" w:hAnsi="Times New Roman" w:cs="Times New Roman"/>
      <w:color w:val="000000"/>
      <w:sz w:val="24"/>
      <w:szCs w:val="24"/>
      <w:lang w:val="en-US" w:eastAsia="ja-JP"/>
    </w:rPr>
  </w:style>
  <w:style w:type="character" w:styleId="EndnoteReference">
    <w:name w:val="endnote reference"/>
    <w:rsid w:val="002F18D6"/>
    <w:rPr>
      <w:vertAlign w:val="superscript"/>
    </w:rPr>
  </w:style>
  <w:style w:type="paragraph" w:styleId="EndnoteText">
    <w:name w:val="endnote text"/>
    <w:basedOn w:val="Normal"/>
    <w:link w:val="EndnoteTextChar"/>
    <w:rsid w:val="002F18D6"/>
    <w:pPr>
      <w:snapToGrid w:val="0"/>
    </w:pPr>
  </w:style>
  <w:style w:type="character" w:customStyle="1" w:styleId="EndnoteTextChar">
    <w:name w:val="Endnote Text Char"/>
    <w:link w:val="EndnoteText"/>
    <w:rsid w:val="002F18D6"/>
    <w:rPr>
      <w:rFonts w:ascii="Times New Roman" w:eastAsia="PMingLiU" w:hAnsi="Times New Roman" w:cs="Times New Roman"/>
      <w:kern w:val="2"/>
      <w:sz w:val="24"/>
      <w:szCs w:val="24"/>
      <w:lang w:val="en-US" w:eastAsia="zh-TW"/>
    </w:rPr>
  </w:style>
  <w:style w:type="paragraph" w:customStyle="1" w:styleId="Paragraph">
    <w:name w:val="Paragraph"/>
    <w:basedOn w:val="Normal"/>
    <w:link w:val="ParagraphCharChar"/>
    <w:autoRedefine/>
    <w:rsid w:val="002F18D6"/>
    <w:pPr>
      <w:spacing w:after="120"/>
      <w:ind w:firstLine="482"/>
      <w:jc w:val="both"/>
    </w:pPr>
  </w:style>
  <w:style w:type="character" w:customStyle="1" w:styleId="ParagraphCharChar">
    <w:name w:val="Paragraph Char Char"/>
    <w:link w:val="Paragraph"/>
    <w:rsid w:val="002F18D6"/>
    <w:rPr>
      <w:rFonts w:ascii="Times New Roman" w:eastAsia="PMingLiU" w:hAnsi="Times New Roman" w:cs="Times New Roman"/>
      <w:kern w:val="2"/>
      <w:sz w:val="24"/>
      <w:szCs w:val="24"/>
      <w:lang w:val="en-US" w:eastAsia="zh-TW"/>
    </w:rPr>
  </w:style>
  <w:style w:type="paragraph" w:customStyle="1" w:styleId="firstparagraph">
    <w:name w:val="first_paragraph"/>
    <w:basedOn w:val="Paragraph"/>
    <w:link w:val="firstparagraphChar"/>
    <w:rsid w:val="002F18D6"/>
    <w:pPr>
      <w:widowControl/>
      <w:suppressAutoHyphens/>
      <w:autoSpaceDE w:val="0"/>
      <w:autoSpaceDN w:val="0"/>
      <w:adjustRightInd w:val="0"/>
      <w:spacing w:after="28" w:line="240" w:lineRule="atLeast"/>
      <w:ind w:firstLine="0"/>
      <w:textAlignment w:val="center"/>
    </w:pPr>
    <w:rPr>
      <w:color w:val="000000"/>
      <w:kern w:val="0"/>
      <w:sz w:val="20"/>
      <w:szCs w:val="20"/>
    </w:rPr>
  </w:style>
  <w:style w:type="character" w:customStyle="1" w:styleId="firstparagraphChar">
    <w:name w:val="first_paragraph Char"/>
    <w:link w:val="firstparagraph"/>
    <w:rsid w:val="002F18D6"/>
    <w:rPr>
      <w:rFonts w:ascii="Times New Roman" w:eastAsia="PMingLiU" w:hAnsi="Times New Roman" w:cs="Times New Roman"/>
      <w:color w:val="000000"/>
      <w:sz w:val="20"/>
      <w:szCs w:val="20"/>
      <w:lang w:val="en-US" w:eastAsia="zh-TW"/>
    </w:rPr>
  </w:style>
  <w:style w:type="paragraph" w:customStyle="1" w:styleId="EndnoteText0">
    <w:name w:val="Endnote_Text"/>
    <w:basedOn w:val="firstparagraph"/>
    <w:rsid w:val="002F18D6"/>
    <w:pPr>
      <w:ind w:left="170" w:hanging="170"/>
    </w:pPr>
  </w:style>
  <w:style w:type="paragraph" w:customStyle="1" w:styleId="Figure">
    <w:name w:val="Figure"/>
    <w:basedOn w:val="Normal"/>
    <w:rsid w:val="002F18D6"/>
    <w:pPr>
      <w:jc w:val="center"/>
    </w:pPr>
  </w:style>
  <w:style w:type="paragraph" w:customStyle="1" w:styleId="firstParagraph0">
    <w:name w:val="first_Paragraph"/>
    <w:basedOn w:val="Paragraph"/>
    <w:link w:val="firstParagraphCharChar"/>
    <w:autoRedefine/>
    <w:rsid w:val="002F18D6"/>
    <w:pPr>
      <w:ind w:firstLine="0"/>
    </w:pPr>
    <w:rPr>
      <w:rFonts w:eastAsia="AdvTimes"/>
    </w:rPr>
  </w:style>
  <w:style w:type="character" w:customStyle="1" w:styleId="firstParagraphCharChar">
    <w:name w:val="first_Paragraph Char Char"/>
    <w:link w:val="firstParagraph0"/>
    <w:rsid w:val="002F18D6"/>
    <w:rPr>
      <w:rFonts w:ascii="Times New Roman" w:eastAsia="AdvTimes" w:hAnsi="Times New Roman" w:cs="Times New Roman"/>
      <w:kern w:val="2"/>
      <w:sz w:val="24"/>
      <w:szCs w:val="24"/>
      <w:lang w:val="en-US" w:eastAsia="zh-TW"/>
    </w:rPr>
  </w:style>
  <w:style w:type="paragraph" w:styleId="Footer">
    <w:name w:val="footer"/>
    <w:basedOn w:val="Normal"/>
    <w:link w:val="FooterChar"/>
    <w:rsid w:val="002F18D6"/>
    <w:pPr>
      <w:tabs>
        <w:tab w:val="center" w:pos="4320"/>
        <w:tab w:val="right" w:pos="8640"/>
      </w:tabs>
    </w:pPr>
  </w:style>
  <w:style w:type="character" w:customStyle="1" w:styleId="FooterChar">
    <w:name w:val="Footer Char"/>
    <w:basedOn w:val="DefaultParagraphFont"/>
    <w:link w:val="Footer"/>
    <w:rsid w:val="002F18D6"/>
    <w:rPr>
      <w:rFonts w:ascii="Times New Roman" w:eastAsia="PMingLiU" w:hAnsi="Times New Roman" w:cs="Times New Roman"/>
      <w:kern w:val="2"/>
      <w:sz w:val="24"/>
      <w:szCs w:val="24"/>
      <w:lang w:val="en-US" w:eastAsia="zh-TW"/>
    </w:rPr>
  </w:style>
  <w:style w:type="character" w:styleId="FootnoteReference">
    <w:name w:val="footnote reference"/>
    <w:rsid w:val="002F18D6"/>
    <w:rPr>
      <w:vertAlign w:val="superscript"/>
    </w:rPr>
  </w:style>
  <w:style w:type="paragraph" w:styleId="FootnoteText">
    <w:name w:val="footnote text"/>
    <w:basedOn w:val="Normal"/>
    <w:link w:val="FootnoteTextChar"/>
    <w:rsid w:val="002F18D6"/>
    <w:pPr>
      <w:snapToGrid w:val="0"/>
    </w:pPr>
  </w:style>
  <w:style w:type="character" w:customStyle="1" w:styleId="FootnoteTextChar">
    <w:name w:val="Footnote Text Char"/>
    <w:link w:val="FootnoteText"/>
    <w:rsid w:val="002F18D6"/>
    <w:rPr>
      <w:rFonts w:ascii="Times New Roman" w:eastAsia="PMingLiU" w:hAnsi="Times New Roman" w:cs="Times New Roman"/>
      <w:kern w:val="2"/>
      <w:sz w:val="24"/>
      <w:szCs w:val="24"/>
      <w:lang w:val="en-US" w:eastAsia="zh-TW"/>
    </w:rPr>
  </w:style>
  <w:style w:type="paragraph" w:styleId="Header">
    <w:name w:val="header"/>
    <w:basedOn w:val="Normal"/>
    <w:link w:val="HeaderChar"/>
    <w:rsid w:val="002F18D6"/>
    <w:pPr>
      <w:tabs>
        <w:tab w:val="center" w:pos="4320"/>
        <w:tab w:val="right" w:pos="8640"/>
      </w:tabs>
    </w:pPr>
  </w:style>
  <w:style w:type="character" w:customStyle="1" w:styleId="HeaderChar">
    <w:name w:val="Header Char"/>
    <w:basedOn w:val="DefaultParagraphFont"/>
    <w:link w:val="Header"/>
    <w:rsid w:val="002F18D6"/>
    <w:rPr>
      <w:rFonts w:ascii="Times New Roman" w:eastAsia="PMingLiU" w:hAnsi="Times New Roman" w:cs="Times New Roman"/>
      <w:kern w:val="2"/>
      <w:sz w:val="24"/>
      <w:szCs w:val="24"/>
      <w:lang w:val="en-US" w:eastAsia="zh-TW"/>
    </w:rPr>
  </w:style>
  <w:style w:type="character" w:customStyle="1" w:styleId="Heading1Char">
    <w:name w:val="Heading 1 Char"/>
    <w:basedOn w:val="DefaultParagraphFont"/>
    <w:link w:val="Heading1"/>
    <w:rsid w:val="002F18D6"/>
    <w:rPr>
      <w:rFonts w:ascii="Arial" w:eastAsia="PMingLiU" w:hAnsi="Arial" w:cs="Arial"/>
      <w:b/>
      <w:bCs/>
      <w:kern w:val="32"/>
      <w:sz w:val="32"/>
      <w:szCs w:val="32"/>
      <w:lang w:val="en-US" w:eastAsia="zh-TW"/>
    </w:rPr>
  </w:style>
  <w:style w:type="character" w:customStyle="1" w:styleId="Heading2Char">
    <w:name w:val="Heading 2 Char"/>
    <w:basedOn w:val="DefaultParagraphFont"/>
    <w:link w:val="Heading2"/>
    <w:rsid w:val="002F18D6"/>
    <w:rPr>
      <w:rFonts w:ascii="Times New Roman" w:eastAsia="PMingLiU" w:hAnsi="Times New Roman" w:cs="Times New Roman"/>
      <w:b/>
      <w:bCs/>
      <w:kern w:val="2"/>
      <w:sz w:val="16"/>
      <w:szCs w:val="24"/>
      <w:lang w:val="en-US" w:eastAsia="zh-TW"/>
    </w:rPr>
  </w:style>
  <w:style w:type="character" w:customStyle="1" w:styleId="Heading3Char">
    <w:name w:val="Heading 3 Char"/>
    <w:basedOn w:val="DefaultParagraphFont"/>
    <w:link w:val="Heading3"/>
    <w:rsid w:val="002F18D6"/>
    <w:rPr>
      <w:rFonts w:ascii="PMingLiU" w:eastAsia="PMingLiU" w:hAnsi="PMingLiU" w:cs="PMingLiU"/>
      <w:b/>
      <w:bCs/>
      <w:sz w:val="27"/>
      <w:szCs w:val="27"/>
      <w:lang w:val="en-US" w:eastAsia="zh-TW"/>
    </w:rPr>
  </w:style>
  <w:style w:type="character" w:customStyle="1" w:styleId="Heading4Char">
    <w:name w:val="Heading 4 Char"/>
    <w:basedOn w:val="DefaultParagraphFont"/>
    <w:link w:val="Heading4"/>
    <w:rsid w:val="002F18D6"/>
    <w:rPr>
      <w:rFonts w:ascii="Times New Roman" w:eastAsia="PMingLiU" w:hAnsi="Times New Roman" w:cs="Times New Roman"/>
      <w:b/>
      <w:bCs/>
      <w:kern w:val="2"/>
      <w:sz w:val="28"/>
      <w:szCs w:val="28"/>
      <w:lang w:val="en-US" w:eastAsia="zh-TW"/>
    </w:rPr>
  </w:style>
  <w:style w:type="character" w:customStyle="1" w:styleId="Heading5Char">
    <w:name w:val="Heading 5 Char"/>
    <w:basedOn w:val="DefaultParagraphFont"/>
    <w:link w:val="Heading5"/>
    <w:rsid w:val="002F18D6"/>
    <w:rPr>
      <w:rFonts w:ascii="Times New Roman" w:eastAsia="PMingLiU" w:hAnsi="Times New Roman" w:cs="Times New Roman"/>
      <w:b/>
      <w:bCs/>
      <w:kern w:val="2"/>
      <w:sz w:val="24"/>
      <w:szCs w:val="20"/>
      <w:lang w:val="en-US" w:eastAsia="zh-TW"/>
    </w:rPr>
  </w:style>
  <w:style w:type="character" w:customStyle="1" w:styleId="Heading6Char">
    <w:name w:val="Heading 6 Char"/>
    <w:basedOn w:val="DefaultParagraphFont"/>
    <w:link w:val="Heading6"/>
    <w:rsid w:val="002F18D6"/>
    <w:rPr>
      <w:rFonts w:ascii="Times New Roman" w:eastAsia="PMingLiU" w:hAnsi="Times New Roman" w:cs="Times New Roman"/>
      <w:b/>
      <w:bCs/>
      <w:kern w:val="2"/>
      <w:lang w:val="en-US" w:eastAsia="zh-TW"/>
    </w:rPr>
  </w:style>
  <w:style w:type="character" w:customStyle="1" w:styleId="Heading7Char">
    <w:name w:val="Heading 7 Char"/>
    <w:basedOn w:val="DefaultParagraphFont"/>
    <w:link w:val="Heading7"/>
    <w:rsid w:val="002F18D6"/>
    <w:rPr>
      <w:rFonts w:ascii="PMingLiU" w:eastAsia="PMingLiU" w:hAnsi="PMingLiU" w:cs="Times New Roman"/>
      <w:b/>
      <w:bCs/>
      <w:kern w:val="2"/>
      <w:sz w:val="16"/>
      <w:szCs w:val="24"/>
      <w:lang w:val="en-US" w:eastAsia="zh-TW"/>
    </w:rPr>
  </w:style>
  <w:style w:type="character" w:customStyle="1" w:styleId="Heading8Char">
    <w:name w:val="Heading 8 Char"/>
    <w:basedOn w:val="DefaultParagraphFont"/>
    <w:link w:val="Heading8"/>
    <w:rsid w:val="002F18D6"/>
    <w:rPr>
      <w:rFonts w:ascii="Times New Roman" w:eastAsia="PMingLiU" w:hAnsi="Times New Roman" w:cs="Times New Roman"/>
      <w:b/>
      <w:bCs/>
      <w:color w:val="99CC00"/>
      <w:kern w:val="2"/>
      <w:sz w:val="24"/>
      <w:szCs w:val="24"/>
      <w:lang w:val="en-US" w:eastAsia="zh-TW"/>
    </w:rPr>
  </w:style>
  <w:style w:type="character" w:customStyle="1" w:styleId="Heading9Char">
    <w:name w:val="Heading 9 Char"/>
    <w:basedOn w:val="DefaultParagraphFont"/>
    <w:link w:val="Heading9"/>
    <w:rsid w:val="002F18D6"/>
    <w:rPr>
      <w:rFonts w:ascii="Arial" w:eastAsia="PMingLiU" w:hAnsi="Arial" w:cs="Arial"/>
      <w:kern w:val="2"/>
      <w:lang w:val="en-US" w:eastAsia="zh-TW"/>
    </w:rPr>
  </w:style>
  <w:style w:type="character" w:customStyle="1" w:styleId="Highlight">
    <w:name w:val="Highlight"/>
    <w:rsid w:val="002F18D6"/>
    <w:rPr>
      <w:color w:val="0000FF"/>
    </w:rPr>
  </w:style>
  <w:style w:type="character" w:styleId="Hyperlink">
    <w:name w:val="Hyperlink"/>
    <w:uiPriority w:val="99"/>
    <w:rsid w:val="002F18D6"/>
    <w:rPr>
      <w:color w:val="0000FF"/>
      <w:u w:val="single"/>
    </w:rPr>
  </w:style>
  <w:style w:type="character" w:customStyle="1" w:styleId="Italic">
    <w:name w:val="Italic"/>
    <w:rsid w:val="002F18D6"/>
    <w:rPr>
      <w:i/>
    </w:rPr>
  </w:style>
  <w:style w:type="character" w:customStyle="1" w:styleId="italic0">
    <w:name w:val="italic"/>
    <w:basedOn w:val="DefaultParagraphFont"/>
    <w:rsid w:val="002F18D6"/>
  </w:style>
  <w:style w:type="paragraph" w:customStyle="1" w:styleId="italicsubSectionTitle">
    <w:name w:val="italic_sub_Section_Title"/>
    <w:rsid w:val="002F18D6"/>
    <w:pPr>
      <w:spacing w:before="240" w:after="120" w:line="240" w:lineRule="auto"/>
    </w:pPr>
    <w:rPr>
      <w:rFonts w:ascii="Arial" w:eastAsia="MS PGothic" w:hAnsi="Arial" w:cs="Times New Roman"/>
      <w:i/>
      <w:kern w:val="2"/>
      <w:sz w:val="24"/>
      <w:szCs w:val="24"/>
      <w:lang w:val="en-GB" w:eastAsia="zh-TW"/>
    </w:rPr>
  </w:style>
  <w:style w:type="paragraph" w:styleId="NormalWeb">
    <w:name w:val="Normal (Web)"/>
    <w:basedOn w:val="Normal"/>
    <w:rsid w:val="002F18D6"/>
    <w:pPr>
      <w:widowControl/>
      <w:spacing w:before="100" w:beforeAutospacing="1" w:after="100" w:afterAutospacing="1"/>
      <w:ind w:firstLine="300"/>
    </w:pPr>
    <w:rPr>
      <w:rFonts w:ascii="PMingLiU" w:hAnsi="PMingLiU" w:cs="PMingLiU"/>
      <w:kern w:val="0"/>
    </w:rPr>
  </w:style>
  <w:style w:type="character" w:customStyle="1" w:styleId="NoteSign">
    <w:name w:val="Note_Sign"/>
    <w:rsid w:val="002F18D6"/>
    <w:rPr>
      <w:i/>
      <w:iCs/>
      <w:vertAlign w:val="superscript"/>
    </w:rPr>
  </w:style>
  <w:style w:type="character" w:styleId="PageNumber">
    <w:name w:val="page number"/>
    <w:basedOn w:val="DefaultParagraphFont"/>
    <w:rsid w:val="002F18D6"/>
  </w:style>
  <w:style w:type="character" w:customStyle="1" w:styleId="psbtekst">
    <w:name w:val="psbtekst"/>
    <w:basedOn w:val="DefaultParagraphFont"/>
    <w:rsid w:val="002F18D6"/>
  </w:style>
  <w:style w:type="character" w:customStyle="1" w:styleId="psbtoontekst">
    <w:name w:val="psbtoontekst"/>
    <w:basedOn w:val="DefaultParagraphFont"/>
    <w:rsid w:val="002F18D6"/>
  </w:style>
  <w:style w:type="paragraph" w:customStyle="1" w:styleId="Quotation">
    <w:name w:val="Quotation"/>
    <w:basedOn w:val="Paragraph"/>
    <w:rsid w:val="002F18D6"/>
    <w:pPr>
      <w:widowControl/>
      <w:suppressAutoHyphens/>
      <w:autoSpaceDE w:val="0"/>
      <w:autoSpaceDN w:val="0"/>
      <w:adjustRightInd w:val="0"/>
      <w:spacing w:before="113" w:after="113" w:line="240" w:lineRule="atLeast"/>
      <w:ind w:left="454" w:firstLine="0"/>
      <w:textAlignment w:val="center"/>
    </w:pPr>
    <w:rPr>
      <w:color w:val="000000"/>
      <w:kern w:val="0"/>
      <w:sz w:val="20"/>
      <w:szCs w:val="20"/>
    </w:rPr>
  </w:style>
  <w:style w:type="paragraph" w:customStyle="1" w:styleId="SectionTitle">
    <w:name w:val="Section_Title"/>
    <w:link w:val="SectionTitleCharChar"/>
    <w:rsid w:val="002F18D6"/>
    <w:pPr>
      <w:suppressAutoHyphens/>
      <w:spacing w:beforeLines="50" w:before="180" w:after="0" w:line="480" w:lineRule="auto"/>
      <w:jc w:val="both"/>
    </w:pPr>
    <w:rPr>
      <w:rFonts w:ascii="Arial" w:eastAsia="MS PGothic" w:hAnsi="Arial" w:cs="Times New Roman"/>
      <w:b/>
      <w:kern w:val="2"/>
      <w:sz w:val="28"/>
      <w:szCs w:val="24"/>
      <w:lang w:val="en-US" w:eastAsia="zh-TW"/>
    </w:rPr>
  </w:style>
  <w:style w:type="character" w:customStyle="1" w:styleId="SectionTitleCharChar">
    <w:name w:val="Section_Title Char Char"/>
    <w:link w:val="SectionTitle"/>
    <w:rsid w:val="002F18D6"/>
    <w:rPr>
      <w:rFonts w:ascii="Arial" w:eastAsia="MS PGothic" w:hAnsi="Arial" w:cs="Times New Roman"/>
      <w:b/>
      <w:kern w:val="2"/>
      <w:sz w:val="28"/>
      <w:szCs w:val="24"/>
      <w:lang w:val="en-US" w:eastAsia="zh-TW"/>
    </w:rPr>
  </w:style>
  <w:style w:type="character" w:customStyle="1" w:styleId="st">
    <w:name w:val="st"/>
    <w:basedOn w:val="DefaultParagraphFont"/>
    <w:rsid w:val="002F18D6"/>
  </w:style>
  <w:style w:type="character" w:styleId="Strong">
    <w:name w:val="Strong"/>
    <w:uiPriority w:val="22"/>
    <w:qFormat/>
    <w:rsid w:val="002F18D6"/>
    <w:rPr>
      <w:b/>
      <w:bCs/>
    </w:rPr>
  </w:style>
  <w:style w:type="paragraph" w:customStyle="1" w:styleId="subSectionTitle">
    <w:name w:val="sub_Section_Title"/>
    <w:link w:val="subSectionTitleCharChar"/>
    <w:autoRedefine/>
    <w:rsid w:val="002F18D6"/>
    <w:pPr>
      <w:spacing w:before="240" w:after="120" w:line="240" w:lineRule="auto"/>
    </w:pPr>
    <w:rPr>
      <w:rFonts w:ascii="Arial" w:eastAsia="MS PGothic" w:hAnsi="Arial" w:cs="Times New Roman"/>
      <w:b/>
      <w:kern w:val="2"/>
      <w:sz w:val="24"/>
      <w:szCs w:val="24"/>
      <w:lang w:val="en-GB" w:eastAsia="zh-TW"/>
    </w:rPr>
  </w:style>
  <w:style w:type="character" w:customStyle="1" w:styleId="subSectionTitleCharChar">
    <w:name w:val="sub_Section_Title Char Char"/>
    <w:link w:val="subSectionTitle"/>
    <w:rsid w:val="002F18D6"/>
    <w:rPr>
      <w:rFonts w:ascii="Arial" w:eastAsia="MS PGothic" w:hAnsi="Arial" w:cs="Times New Roman"/>
      <w:b/>
      <w:kern w:val="2"/>
      <w:sz w:val="24"/>
      <w:szCs w:val="24"/>
      <w:lang w:val="en-GB" w:eastAsia="zh-TW"/>
    </w:rPr>
  </w:style>
  <w:style w:type="paragraph" w:styleId="BalloonText">
    <w:name w:val="Balloon Text"/>
    <w:basedOn w:val="Normal"/>
    <w:link w:val="BalloonTextChar"/>
    <w:semiHidden/>
    <w:rsid w:val="002F18D6"/>
    <w:rPr>
      <w:rFonts w:ascii="Lucida Grande" w:hAnsi="Lucida Grande"/>
      <w:sz w:val="18"/>
      <w:szCs w:val="18"/>
    </w:rPr>
  </w:style>
  <w:style w:type="character" w:customStyle="1" w:styleId="BalloonTextChar">
    <w:name w:val="Balloon Text Char"/>
    <w:basedOn w:val="DefaultParagraphFont"/>
    <w:link w:val="BalloonText"/>
    <w:semiHidden/>
    <w:rsid w:val="002F18D6"/>
    <w:rPr>
      <w:rFonts w:ascii="Lucida Grande" w:eastAsia="PMingLiU" w:hAnsi="Lucida Grande" w:cs="Times New Roman"/>
      <w:kern w:val="2"/>
      <w:sz w:val="18"/>
      <w:szCs w:val="18"/>
      <w:lang w:val="en-US" w:eastAsia="zh-TW"/>
    </w:rPr>
  </w:style>
  <w:style w:type="table" w:styleId="TableGrid">
    <w:name w:val="Table Grid"/>
    <w:aliases w:val="Table"/>
    <w:basedOn w:val="TableNormal"/>
    <w:rsid w:val="002F18D6"/>
    <w:pPr>
      <w:overflowPunct w:val="0"/>
      <w:autoSpaceDE w:val="0"/>
      <w:autoSpaceDN w:val="0"/>
      <w:adjustRightInd w:val="0"/>
      <w:spacing w:after="0" w:line="360" w:lineRule="auto"/>
      <w:jc w:val="center"/>
      <w:textAlignment w:val="baseline"/>
    </w:pPr>
    <w:rPr>
      <w:rFonts w:ascii="Times New Roman" w:eastAsia="PMingLiU" w:hAnsi="Times New Roman" w:cs="Times New Roman"/>
      <w:sz w:val="21"/>
      <w:szCs w:val="20"/>
      <w:lang w:val="en-US" w:eastAsia="zh-TW"/>
    </w:rPr>
    <w:tblPr>
      <w:tblStyleRowBandSize w:val="1"/>
      <w:tblBorders>
        <w:top w:val="single" w:sz="8" w:space="0" w:color="auto"/>
        <w:bottom w:val="single" w:sz="8" w:space="0" w:color="auto"/>
      </w:tblBorders>
    </w:tblPr>
    <w:tcPr>
      <w:shd w:val="clear" w:color="auto" w:fill="FFFFFF"/>
      <w:vAlign w:val="center"/>
    </w:tcPr>
    <w:tblStylePr w:type="firstRow">
      <w:rPr>
        <w:b/>
        <w:i/>
        <w:sz w:val="22"/>
      </w:rPr>
      <w:tblPr/>
      <w:tcPr>
        <w:tcBorders>
          <w:bottom w:val="single" w:sz="6" w:space="0" w:color="auto"/>
        </w:tcBorders>
        <w:shd w:val="clear" w:color="auto" w:fill="E0E0E0"/>
      </w:tcPr>
    </w:tblStylePr>
    <w:tblStylePr w:type="firstCol">
      <w:pPr>
        <w:jc w:val="left"/>
      </w:pPr>
      <w:tblPr/>
      <w:tcPr>
        <w:vAlign w:val="top"/>
      </w:tcPr>
    </w:tblStylePr>
    <w:tblStylePr w:type="band1Horz">
      <w:tblPr/>
      <w:tcPr>
        <w:shd w:val="clear" w:color="auto" w:fill="FFFFFF"/>
      </w:tcPr>
    </w:tblStylePr>
    <w:tblStylePr w:type="band2Horz">
      <w:tblPr/>
      <w:tcPr>
        <w:shd w:val="clear" w:color="auto" w:fill="E6E6E6"/>
      </w:tcPr>
    </w:tblStylePr>
  </w:style>
  <w:style w:type="paragraph" w:customStyle="1" w:styleId="TablecontentalignLeft">
    <w:name w:val="Table_content_alignLeft"/>
    <w:basedOn w:val="Normal"/>
    <w:rsid w:val="002F18D6"/>
    <w:pPr>
      <w:overflowPunct w:val="0"/>
      <w:autoSpaceDE w:val="0"/>
      <w:autoSpaceDN w:val="0"/>
      <w:adjustRightInd w:val="0"/>
      <w:spacing w:line="360" w:lineRule="auto"/>
      <w:textAlignment w:val="baseline"/>
    </w:pPr>
    <w:rPr>
      <w:sz w:val="20"/>
      <w:szCs w:val="20"/>
    </w:rPr>
  </w:style>
  <w:style w:type="paragraph" w:customStyle="1" w:styleId="TablecontentCentered">
    <w:name w:val="Table_content_Centered"/>
    <w:basedOn w:val="Normal"/>
    <w:autoRedefine/>
    <w:rsid w:val="002F18D6"/>
    <w:pPr>
      <w:overflowPunct w:val="0"/>
      <w:autoSpaceDE w:val="0"/>
      <w:autoSpaceDN w:val="0"/>
      <w:adjustRightInd w:val="0"/>
      <w:spacing w:line="360" w:lineRule="auto"/>
      <w:jc w:val="center"/>
      <w:textAlignment w:val="baseline"/>
    </w:pPr>
    <w:rPr>
      <w:sz w:val="20"/>
      <w:szCs w:val="20"/>
    </w:rPr>
  </w:style>
  <w:style w:type="paragraph" w:customStyle="1" w:styleId="TableEmphasis">
    <w:name w:val="Table_Emphasis"/>
    <w:basedOn w:val="Normal"/>
    <w:autoRedefine/>
    <w:rsid w:val="002F18D6"/>
    <w:pPr>
      <w:overflowPunct w:val="0"/>
      <w:autoSpaceDE w:val="0"/>
      <w:autoSpaceDN w:val="0"/>
      <w:adjustRightInd w:val="0"/>
      <w:spacing w:line="360" w:lineRule="auto"/>
      <w:textAlignment w:val="baseline"/>
    </w:pPr>
    <w:rPr>
      <w:b/>
      <w:i/>
      <w:sz w:val="21"/>
      <w:szCs w:val="20"/>
    </w:rPr>
  </w:style>
  <w:style w:type="character" w:customStyle="1" w:styleId="TableHeader">
    <w:name w:val="Table_Header"/>
    <w:rsid w:val="002F18D6"/>
    <w:rPr>
      <w:rFonts w:ascii="Arial" w:hAnsi="Arial" w:cs="Arial"/>
      <w:b/>
      <w:bCs/>
      <w:sz w:val="16"/>
      <w:szCs w:val="16"/>
    </w:rPr>
  </w:style>
  <w:style w:type="paragraph" w:customStyle="1" w:styleId="TableNotes">
    <w:name w:val="Table_Notes"/>
    <w:basedOn w:val="Normal"/>
    <w:link w:val="TableNotesChar"/>
    <w:autoRedefine/>
    <w:rsid w:val="002F18D6"/>
    <w:rPr>
      <w:sz w:val="20"/>
      <w:szCs w:val="20"/>
    </w:rPr>
  </w:style>
  <w:style w:type="character" w:customStyle="1" w:styleId="TableNotesChar">
    <w:name w:val="Table_Notes Char"/>
    <w:link w:val="TableNotes"/>
    <w:rsid w:val="002F18D6"/>
    <w:rPr>
      <w:rFonts w:ascii="Times New Roman" w:eastAsia="PMingLiU" w:hAnsi="Times New Roman" w:cs="Times New Roman"/>
      <w:kern w:val="2"/>
      <w:sz w:val="20"/>
      <w:szCs w:val="20"/>
      <w:lang w:val="en-US" w:eastAsia="zh-TW"/>
    </w:rPr>
  </w:style>
  <w:style w:type="character" w:customStyle="1" w:styleId="TableText">
    <w:name w:val="Table_Text"/>
    <w:rsid w:val="002F18D6"/>
    <w:rPr>
      <w:sz w:val="20"/>
      <w:szCs w:val="20"/>
    </w:rPr>
  </w:style>
  <w:style w:type="character" w:styleId="UnresolvedMention">
    <w:name w:val="Unresolved Mention"/>
    <w:basedOn w:val="DefaultParagraphFont"/>
    <w:uiPriority w:val="99"/>
    <w:semiHidden/>
    <w:unhideWhenUsed/>
    <w:rsid w:val="00825C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B9CF6A8F0F6F4ABCC8402B69550EA4" ma:contentTypeVersion="12" ma:contentTypeDescription="Create a new document." ma:contentTypeScope="" ma:versionID="b3fa034222d1d877c5950106c1ee77ca">
  <xsd:schema xmlns:xsd="http://www.w3.org/2001/XMLSchema" xmlns:xs="http://www.w3.org/2001/XMLSchema" xmlns:p="http://schemas.microsoft.com/office/2006/metadata/properties" xmlns:ns2="52d38a8a-707e-4207-8604-0beeabbb341a" xmlns:ns3="2188851d-7038-426d-9eea-eab3ad1529f3" targetNamespace="http://schemas.microsoft.com/office/2006/metadata/properties" ma:root="true" ma:fieldsID="b353386bdf4a46b901cc79bf3330c902" ns2:_="" ns3:_="">
    <xsd:import namespace="52d38a8a-707e-4207-8604-0beeabbb341a"/>
    <xsd:import namespace="2188851d-7038-426d-9eea-eab3ad1529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38a8a-707e-4207-8604-0beeabbb34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88851d-7038-426d-9eea-eab3ad1529f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ABE960-16C0-4CC3-9A55-3178BFBEDA1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1238FA-1136-453F-B5DD-9EEA574E6F05}">
  <ds:schemaRefs>
    <ds:schemaRef ds:uri="http://schemas.microsoft.com/sharepoint/v3/contenttype/forms"/>
  </ds:schemaRefs>
</ds:datastoreItem>
</file>

<file path=customXml/itemProps3.xml><?xml version="1.0" encoding="utf-8"?>
<ds:datastoreItem xmlns:ds="http://schemas.openxmlformats.org/officeDocument/2006/customXml" ds:itemID="{03623DA4-5F30-43FA-8ABD-92B1F0E4F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38a8a-707e-4207-8604-0beeabbb341a"/>
    <ds:schemaRef ds:uri="2188851d-7038-426d-9eea-eab3ad1529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410</Words>
  <Characters>2342</Characters>
  <Application>Microsoft Office Word</Application>
  <DocSecurity>0</DocSecurity>
  <Lines>19</Lines>
  <Paragraphs>5</Paragraphs>
  <ScaleCrop>false</ScaleCrop>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Sheahan</dc:creator>
  <cp:keywords/>
  <dc:description/>
  <cp:lastModifiedBy>Jacob Sheahan</cp:lastModifiedBy>
  <cp:revision>8</cp:revision>
  <dcterms:created xsi:type="dcterms:W3CDTF">2021-04-30T23:30:00Z</dcterms:created>
  <dcterms:modified xsi:type="dcterms:W3CDTF">2021-04-30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9CF6A8F0F6F4ABCC8402B69550EA4</vt:lpwstr>
  </property>
</Properties>
</file>